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04D3D" w14:textId="4A503930" w:rsidR="00A14E79" w:rsidRDefault="004724F7" w:rsidP="00006675">
      <w:pPr>
        <w:jc w:val="both"/>
        <w:rPr>
          <w:rFonts w:ascii="Nikosh" w:hAnsi="Nikosh" w:cs="Nikosh"/>
          <w:color w:val="3F4254"/>
          <w:sz w:val="24"/>
          <w:szCs w:val="24"/>
          <w:shd w:val="clear" w:color="auto" w:fill="FFFFFF"/>
        </w:rPr>
      </w:pPr>
      <w:r>
        <w:rPr>
          <w:rFonts w:ascii="Nikosh" w:eastAsia="Times New Roman" w:hAnsi="Nikosh" w:cs="Nikosh"/>
          <w:color w:val="222222"/>
          <w:sz w:val="24"/>
          <w:szCs w:val="24"/>
        </w:rPr>
        <w:t xml:space="preserve">নওগাঁ </w:t>
      </w:r>
      <w:r w:rsidR="00A14E79">
        <w:rPr>
          <w:rFonts w:ascii="Nikosh" w:eastAsia="Times New Roman" w:hAnsi="Nikosh" w:cs="Nikosh"/>
          <w:color w:val="222222"/>
          <w:sz w:val="24"/>
          <w:szCs w:val="24"/>
        </w:rPr>
        <w:t xml:space="preserve">জেলায় </w:t>
      </w:r>
      <w:r w:rsidR="00A14E79" w:rsidRPr="00006675">
        <w:rPr>
          <w:rFonts w:ascii="Nikosh" w:eastAsia="Times New Roman" w:hAnsi="Nikosh" w:cs="Nikosh"/>
          <w:color w:val="222222"/>
          <w:sz w:val="24"/>
          <w:szCs w:val="24"/>
        </w:rPr>
        <w:t>এটুআই কর্তৃক স্মার্ট ই-কোর্ট (</w:t>
      </w:r>
      <w:r>
        <w:rPr>
          <w:rFonts w:ascii="Nikosh" w:eastAsia="Times New Roman" w:hAnsi="Nikosh" w:cs="Nikosh"/>
          <w:color w:val="222222"/>
          <w:sz w:val="24"/>
          <w:szCs w:val="24"/>
        </w:rPr>
        <w:t xml:space="preserve">এক্সিকিউটিভ </w:t>
      </w:r>
      <w:r w:rsidR="00A14E79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ম্যাজিস্ট্রেট কোর্ট </w:t>
      </w:r>
      <w:r>
        <w:rPr>
          <w:rFonts w:ascii="Nikosh" w:eastAsia="Times New Roman" w:hAnsi="Nikosh" w:cs="Nikosh"/>
          <w:color w:val="222222"/>
          <w:sz w:val="24"/>
          <w:szCs w:val="24"/>
        </w:rPr>
        <w:t xml:space="preserve">এবং </w:t>
      </w:r>
      <w:r w:rsidR="00A14E79" w:rsidRPr="00006675">
        <w:rPr>
          <w:rFonts w:ascii="Nikosh" w:eastAsia="Times New Roman" w:hAnsi="Nikosh" w:cs="Nikosh"/>
          <w:color w:val="222222"/>
          <w:sz w:val="24"/>
          <w:szCs w:val="24"/>
        </w:rPr>
        <w:t>জেনারেল সার্টিফিকেট কোর্ট) ম্যানেজমেন্ট ফ্রেমওয়ার্ক বিষয়ক প্রশিক্ষণ কর্মশা</w:t>
      </w:r>
      <w:r w:rsidR="00A14E79">
        <w:rPr>
          <w:rFonts w:ascii="Nikosh" w:eastAsia="Times New Roman" w:hAnsi="Nikosh" w:cs="Nikosh"/>
          <w:color w:val="222222"/>
          <w:sz w:val="24"/>
          <w:szCs w:val="24"/>
        </w:rPr>
        <w:t>লায় অংশগ্রহণের লক্ষ্যে গাড়ী ব্যবহার, যাতায়াত,</w:t>
      </w:r>
      <w:r w:rsidR="00055AD3">
        <w:rPr>
          <w:rFonts w:ascii="Nikosh" w:eastAsia="Times New Roman" w:hAnsi="Nikosh" w:cs="Nikosh"/>
          <w:color w:val="222222"/>
          <w:sz w:val="24"/>
          <w:szCs w:val="24"/>
        </w:rPr>
        <w:t xml:space="preserve"> </w:t>
      </w:r>
      <w:r w:rsidR="00A14E79">
        <w:rPr>
          <w:rFonts w:ascii="Nikosh" w:eastAsia="Times New Roman" w:hAnsi="Nikosh" w:cs="Nikosh"/>
          <w:color w:val="222222"/>
          <w:sz w:val="24"/>
          <w:szCs w:val="24"/>
        </w:rPr>
        <w:t>আবাসনসহ আনুসাঙ্গিক বিষয়ের অনুমোদন প্রসঙ্গে</w:t>
      </w:r>
      <w:r w:rsidR="00A14E79" w:rsidRPr="00A14E79">
        <w:rPr>
          <w:rFonts w:ascii="Nirmala UI" w:hAnsi="Nirmala UI" w:cs="Nirmala UI"/>
        </w:rPr>
        <w:t xml:space="preserve"> </w:t>
      </w:r>
      <w:r w:rsidR="00A14E79">
        <w:rPr>
          <w:rFonts w:ascii="Nirmala UI" w:hAnsi="Nirmala UI" w:cs="Nirmala UI"/>
        </w:rPr>
        <w:t xml:space="preserve"> </w:t>
      </w:r>
    </w:p>
    <w:p w14:paraId="7B90895A" w14:textId="54846B14" w:rsidR="000048DC" w:rsidRPr="00006675" w:rsidRDefault="000048DC" w:rsidP="00006675">
      <w:pPr>
        <w:jc w:val="both"/>
        <w:rPr>
          <w:rFonts w:ascii="Nikosh" w:hAnsi="Nikosh" w:cs="Nikosh"/>
          <w:color w:val="3F4254"/>
          <w:sz w:val="24"/>
          <w:szCs w:val="24"/>
          <w:shd w:val="clear" w:color="auto" w:fill="FFFFFF"/>
        </w:rPr>
      </w:pPr>
      <w:r w:rsidRPr="00006675">
        <w:rPr>
          <w:rFonts w:ascii="Nikosh" w:hAnsi="Nikosh" w:cs="Nikosh"/>
          <w:color w:val="3F4254"/>
          <w:sz w:val="24"/>
          <w:szCs w:val="24"/>
          <w:shd w:val="clear" w:color="auto" w:fill="FFFFFF"/>
        </w:rPr>
        <w:t>মন্ত্রিপরিষদ বিভাগের ই-গভর্নেন্স -২ অধিশাখার, ১৬ আগস্ট.২০২২ তারিখের এটুআই প্রকল্পের ই-সেবা কার্যক্রম বিষয়ক মতবিনিময় সভার কার্যবিবরণীর ২.১ নং ক্রমিকের সিদ্ধান্ত</w:t>
      </w:r>
      <w:r w:rsidR="00C747E7" w:rsidRPr="00006675">
        <w:rPr>
          <w:rFonts w:ascii="Nikosh" w:hAnsi="Nikosh" w:cs="Nikosh"/>
          <w:color w:val="3F4254"/>
          <w:sz w:val="24"/>
          <w:szCs w:val="24"/>
          <w:shd w:val="clear" w:color="auto" w:fill="FFFFFF"/>
        </w:rPr>
        <w:t xml:space="preserve"> </w:t>
      </w:r>
      <w:r w:rsidRPr="00006675">
        <w:rPr>
          <w:rFonts w:ascii="Nikosh" w:hAnsi="Nikosh" w:cs="Nikosh"/>
          <w:color w:val="3F4254"/>
          <w:sz w:val="24"/>
          <w:szCs w:val="24"/>
          <w:shd w:val="clear" w:color="auto" w:fill="FFFFFF"/>
        </w:rPr>
        <w:t>বাস্তবায়নে</w:t>
      </w:r>
      <w:r w:rsidR="00C747E7" w:rsidRPr="00006675">
        <w:rPr>
          <w:rFonts w:ascii="Nikosh" w:hAnsi="Nikosh" w:cs="Nikosh"/>
          <w:color w:val="3F4254"/>
          <w:sz w:val="24"/>
          <w:szCs w:val="24"/>
          <w:shd w:val="clear" w:color="auto" w:fill="FFFFFF"/>
        </w:rPr>
        <w:t>র</w:t>
      </w:r>
      <w:r w:rsidRPr="00006675">
        <w:rPr>
          <w:rFonts w:ascii="Nikosh" w:hAnsi="Nikosh" w:cs="Nikosh"/>
          <w:color w:val="3F4254"/>
          <w:sz w:val="24"/>
          <w:szCs w:val="24"/>
          <w:shd w:val="clear" w:color="auto" w:fill="FFFFFF"/>
        </w:rPr>
        <w:t xml:space="preserve"> ধারাবাহিকতায় </w:t>
      </w:r>
      <w:r w:rsidR="004724F7">
        <w:rPr>
          <w:rFonts w:ascii="Nikosh" w:hAnsi="Nikosh" w:cs="Nikosh"/>
          <w:color w:val="3F4254"/>
          <w:sz w:val="24"/>
          <w:szCs w:val="24"/>
          <w:shd w:val="clear" w:color="auto" w:fill="FFFFFF"/>
        </w:rPr>
        <w:t xml:space="preserve">নওগাঁ </w:t>
      </w:r>
      <w:r w:rsidRPr="00006675">
        <w:rPr>
          <w:rFonts w:ascii="Nikosh" w:hAnsi="Nikosh" w:cs="Nikosh"/>
          <w:color w:val="3F4254"/>
          <w:sz w:val="24"/>
          <w:szCs w:val="24"/>
          <w:shd w:val="clear" w:color="auto" w:fill="FFFFFF"/>
        </w:rPr>
        <w:t>জেলায়</w:t>
      </w:r>
      <w:r w:rsidR="006C4CE7" w:rsidRPr="00006675">
        <w:rPr>
          <w:rFonts w:ascii="Nikosh" w:hAnsi="Nikosh" w:cs="Nikosh"/>
          <w:color w:val="3F4254"/>
          <w:sz w:val="24"/>
          <w:szCs w:val="24"/>
          <w:shd w:val="clear" w:color="auto" w:fill="FFFFFF"/>
        </w:rPr>
        <w:t xml:space="preserve"> </w:t>
      </w:r>
      <w:r w:rsidR="006C4CE7" w:rsidRPr="00006675">
        <w:rPr>
          <w:rFonts w:ascii="Nikosh" w:eastAsia="Times New Roman" w:hAnsi="Nikosh" w:cs="Nikosh"/>
          <w:color w:val="222222"/>
          <w:sz w:val="24"/>
          <w:szCs w:val="24"/>
        </w:rPr>
        <w:t>এটুআই কর্তৃক</w:t>
      </w:r>
      <w:r w:rsidR="005165DF">
        <w:rPr>
          <w:rFonts w:ascii="Nikosh" w:eastAsia="Times New Roman" w:hAnsi="Nikosh" w:cs="Nikosh"/>
          <w:color w:val="222222"/>
          <w:sz w:val="24"/>
          <w:szCs w:val="24"/>
        </w:rPr>
        <w:t xml:space="preserve"> </w:t>
      </w:r>
      <w:r w:rsidR="00C747E7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স্মার্ট </w:t>
      </w:r>
      <w:r w:rsidR="006C4CE7" w:rsidRPr="00006675">
        <w:rPr>
          <w:rFonts w:ascii="Nikosh" w:eastAsia="Times New Roman" w:hAnsi="Nikosh" w:cs="Nikosh"/>
          <w:color w:val="222222"/>
          <w:sz w:val="24"/>
          <w:szCs w:val="24"/>
        </w:rPr>
        <w:t>ই-কোর্ট (</w:t>
      </w:r>
      <w:r w:rsidR="004724F7">
        <w:rPr>
          <w:rFonts w:ascii="Nikosh" w:eastAsia="Times New Roman" w:hAnsi="Nikosh" w:cs="Nikosh"/>
          <w:color w:val="222222"/>
          <w:sz w:val="24"/>
          <w:szCs w:val="24"/>
        </w:rPr>
        <w:t>এক্সিকিউটিভ</w:t>
      </w:r>
      <w:r w:rsidR="005165DF">
        <w:rPr>
          <w:rFonts w:ascii="Nikosh" w:eastAsia="Times New Roman" w:hAnsi="Nikosh" w:cs="Nikosh"/>
          <w:color w:val="222222"/>
          <w:sz w:val="24"/>
          <w:szCs w:val="24"/>
        </w:rPr>
        <w:t xml:space="preserve"> </w:t>
      </w:r>
      <w:r w:rsidR="006C4CE7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ম্যাজিস্ট্রেট কোর্ট </w:t>
      </w:r>
      <w:r w:rsidR="004724F7">
        <w:rPr>
          <w:rFonts w:ascii="Nikosh" w:eastAsia="Times New Roman" w:hAnsi="Nikosh" w:cs="Nikosh"/>
          <w:color w:val="222222"/>
          <w:sz w:val="24"/>
          <w:szCs w:val="24"/>
        </w:rPr>
        <w:t xml:space="preserve">এবং </w:t>
      </w:r>
      <w:r w:rsidR="006C4CE7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জেনারেল সার্টিফিকেট কোর্ট) </w:t>
      </w:r>
      <w:r w:rsidR="00C747E7" w:rsidRPr="00006675">
        <w:rPr>
          <w:rFonts w:ascii="Nikosh" w:eastAsia="Times New Roman" w:hAnsi="Nikosh" w:cs="Nikosh"/>
          <w:color w:val="222222"/>
          <w:sz w:val="24"/>
          <w:szCs w:val="24"/>
        </w:rPr>
        <w:t>ম্যানেজমেন্ট ফ্রেমওয়ার্ক বিষয়ক প্রশিক্ষণ কর্মশালা</w:t>
      </w:r>
      <w:r w:rsidR="00BD0FFD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 </w:t>
      </w:r>
      <w:r w:rsidR="004724F7">
        <w:rPr>
          <w:rFonts w:ascii="Nikosh" w:eastAsia="Times New Roman" w:hAnsi="Nikosh" w:cs="Nikosh"/>
          <w:color w:val="222222"/>
          <w:sz w:val="24"/>
          <w:szCs w:val="24"/>
        </w:rPr>
        <w:t>২১</w:t>
      </w:r>
      <w:r w:rsidR="00BD0FFD" w:rsidRPr="00006675">
        <w:rPr>
          <w:rFonts w:ascii="Nikosh" w:eastAsia="Times New Roman" w:hAnsi="Nikosh" w:cs="Nikosh"/>
          <w:color w:val="222222"/>
          <w:sz w:val="24"/>
          <w:szCs w:val="24"/>
        </w:rPr>
        <w:t>/০৬/২০২২</w:t>
      </w:r>
      <w:r w:rsidR="004B2320">
        <w:rPr>
          <w:rFonts w:ascii="Nikosh" w:eastAsia="Times New Roman" w:hAnsi="Nikosh" w:cs="Nikosh"/>
          <w:color w:val="222222"/>
          <w:sz w:val="24"/>
          <w:szCs w:val="24"/>
        </w:rPr>
        <w:t xml:space="preserve"> ও </w:t>
      </w:r>
      <w:r w:rsidR="004724F7">
        <w:rPr>
          <w:rFonts w:ascii="Nikosh" w:eastAsia="Times New Roman" w:hAnsi="Nikosh" w:cs="Nikosh"/>
          <w:color w:val="222222"/>
          <w:sz w:val="24"/>
          <w:szCs w:val="24"/>
        </w:rPr>
        <w:t>২২</w:t>
      </w:r>
      <w:r w:rsidR="004B2320">
        <w:rPr>
          <w:rFonts w:ascii="Nikosh" w:eastAsia="Times New Roman" w:hAnsi="Nikosh" w:cs="Nikosh"/>
          <w:color w:val="222222"/>
          <w:sz w:val="24"/>
          <w:szCs w:val="24"/>
        </w:rPr>
        <w:t>/০৬/২০২৩</w:t>
      </w:r>
      <w:r w:rsidR="00BD0FFD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 খ্রি.</w:t>
      </w:r>
      <w:r w:rsidR="006C4CE7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 তারিখ অনুষ্ঠিত হবে।</w:t>
      </w:r>
      <w:r w:rsidRPr="00006675">
        <w:rPr>
          <w:rFonts w:ascii="Nikosh" w:hAnsi="Nikosh" w:cs="Nikosh"/>
          <w:color w:val="3F4254"/>
          <w:sz w:val="24"/>
          <w:szCs w:val="24"/>
          <w:shd w:val="clear" w:color="auto" w:fill="FFFFFF"/>
        </w:rPr>
        <w:t xml:space="preserve"> প্রকল্প পরিচালক এটুআই মহোদয় কর্তৃক ইতোমধ্যে সংশ্লিষ্ট জেলায় এ সংক্রান্ত পত্র প্রদান করা হয়েছে (কপি সংযুক্ত)</w:t>
      </w:r>
      <w:r w:rsidR="004724F7">
        <w:rPr>
          <w:rFonts w:ascii="Nikosh" w:hAnsi="Nikosh" w:cs="Nikosh"/>
          <w:color w:val="3F4254"/>
          <w:sz w:val="24"/>
          <w:szCs w:val="24"/>
          <w:shd w:val="clear" w:color="auto" w:fill="FFFFFF"/>
        </w:rPr>
        <w:t xml:space="preserve"> </w:t>
      </w:r>
    </w:p>
    <w:p w14:paraId="72F245B7" w14:textId="559295BD" w:rsidR="000048DC" w:rsidRPr="00006675" w:rsidRDefault="000048DC" w:rsidP="00006675">
      <w:pPr>
        <w:jc w:val="both"/>
        <w:rPr>
          <w:rFonts w:ascii="Nikosh" w:hAnsi="Nikosh" w:cs="Nikosh"/>
          <w:color w:val="3F4254"/>
          <w:sz w:val="24"/>
          <w:szCs w:val="24"/>
          <w:shd w:val="clear" w:color="auto" w:fill="FFFFFF"/>
        </w:rPr>
      </w:pPr>
      <w:r w:rsidRPr="00006675">
        <w:rPr>
          <w:rFonts w:ascii="Nikosh" w:hAnsi="Nikosh" w:cs="Nikosh"/>
          <w:sz w:val="24"/>
          <w:szCs w:val="24"/>
        </w:rPr>
        <w:t>(</w:t>
      </w:r>
      <w:r w:rsidR="00BD0FFD" w:rsidRPr="00006675">
        <w:rPr>
          <w:rFonts w:ascii="Nikosh" w:hAnsi="Nikosh" w:cs="Nikosh"/>
          <w:sz w:val="24"/>
          <w:szCs w:val="24"/>
        </w:rPr>
        <w:t>১</w:t>
      </w:r>
      <w:r w:rsidRPr="00006675">
        <w:rPr>
          <w:rFonts w:ascii="Nikosh" w:hAnsi="Nikosh" w:cs="Nikosh"/>
          <w:sz w:val="24"/>
          <w:szCs w:val="24"/>
        </w:rPr>
        <w:t xml:space="preserve">) </w:t>
      </w:r>
      <w:r w:rsidRPr="00006675">
        <w:rPr>
          <w:rFonts w:ascii="Nikosh" w:hAnsi="Nikosh" w:cs="Nikosh"/>
          <w:b/>
          <w:bCs/>
          <w:color w:val="3F4254"/>
          <w:sz w:val="24"/>
          <w:szCs w:val="24"/>
        </w:rPr>
        <w:t>প্রশিক্ষণ ফ্যাসিলিটেটরগণের</w:t>
      </w:r>
      <w:r w:rsidRPr="00006675">
        <w:rPr>
          <w:rFonts w:ascii="Nikosh" w:hAnsi="Nikosh" w:cs="Nikosh"/>
          <w:color w:val="3F4254"/>
          <w:sz w:val="24"/>
          <w:szCs w:val="24"/>
        </w:rPr>
        <w:t> </w:t>
      </w:r>
      <w:r w:rsidRPr="00006675">
        <w:rPr>
          <w:rFonts w:ascii="Nikosh" w:hAnsi="Nikosh" w:cs="Nikosh"/>
          <w:b/>
          <w:bCs/>
          <w:color w:val="3F4254"/>
          <w:sz w:val="24"/>
          <w:szCs w:val="24"/>
        </w:rPr>
        <w:t>তালিকা</w:t>
      </w:r>
      <w:r w:rsidRPr="00006675">
        <w:rPr>
          <w:rFonts w:ascii="Nikosh" w:hAnsi="Nikosh" w:cs="Nikosh"/>
          <w:b/>
          <w:bCs/>
          <w:color w:val="3F4254"/>
          <w:sz w:val="24"/>
          <w:szCs w:val="24"/>
          <w:rtl/>
        </w:rPr>
        <w:t>:</w:t>
      </w:r>
    </w:p>
    <w:p w14:paraId="53697FC8" w14:textId="3F7589C0" w:rsidR="000048DC" w:rsidRPr="00006675" w:rsidRDefault="000048DC" w:rsidP="00006675">
      <w:pPr>
        <w:shd w:val="clear" w:color="auto" w:fill="FFFFFF"/>
        <w:spacing w:after="0" w:line="240" w:lineRule="auto"/>
        <w:jc w:val="both"/>
        <w:rPr>
          <w:rFonts w:ascii="Nikosh" w:eastAsia="Times New Roman" w:hAnsi="Nikosh" w:cs="Nikosh"/>
          <w:color w:val="3F4254"/>
          <w:sz w:val="24"/>
          <w:szCs w:val="24"/>
        </w:rPr>
      </w:pPr>
    </w:p>
    <w:tbl>
      <w:tblPr>
        <w:tblW w:w="9611" w:type="dxa"/>
        <w:jc w:val="center"/>
        <w:shd w:val="clear" w:color="auto" w:fill="FFFFFF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98"/>
        <w:gridCol w:w="1921"/>
        <w:gridCol w:w="2341"/>
        <w:gridCol w:w="1530"/>
        <w:gridCol w:w="3291"/>
        <w:gridCol w:w="30"/>
      </w:tblGrid>
      <w:tr w:rsidR="000048DC" w:rsidRPr="00006675" w14:paraId="741E0F53" w14:textId="77777777" w:rsidTr="004724F7">
        <w:trPr>
          <w:gridAfter w:val="1"/>
          <w:wAfter w:w="30" w:type="dxa"/>
          <w:trHeight w:val="347"/>
          <w:jc w:val="center"/>
        </w:trPr>
        <w:tc>
          <w:tcPr>
            <w:tcW w:w="49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57F0B4" w14:textId="77777777" w:rsidR="000048DC" w:rsidRPr="00006675" w:rsidRDefault="000048DC" w:rsidP="00006675">
            <w:pPr>
              <w:spacing w:after="0" w:line="240" w:lineRule="auto"/>
              <w:jc w:val="both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b/>
                <w:bCs/>
                <w:color w:val="3F4254"/>
                <w:sz w:val="24"/>
                <w:szCs w:val="24"/>
              </w:rPr>
              <w:t>ক্রম</w:t>
            </w:r>
          </w:p>
        </w:tc>
        <w:tc>
          <w:tcPr>
            <w:tcW w:w="192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5B9E315" w14:textId="77777777" w:rsidR="000048DC" w:rsidRPr="00006675" w:rsidRDefault="000048DC" w:rsidP="00006675">
            <w:pPr>
              <w:spacing w:after="0" w:line="240" w:lineRule="auto"/>
              <w:jc w:val="both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b/>
                <w:bCs/>
                <w:color w:val="3F4254"/>
                <w:sz w:val="24"/>
                <w:szCs w:val="24"/>
              </w:rPr>
              <w:t>নাম</w:t>
            </w:r>
          </w:p>
        </w:tc>
        <w:tc>
          <w:tcPr>
            <w:tcW w:w="234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499795" w14:textId="77777777" w:rsidR="000048DC" w:rsidRPr="00006675" w:rsidRDefault="000048DC" w:rsidP="00006675">
            <w:pPr>
              <w:spacing w:after="0" w:line="240" w:lineRule="auto"/>
              <w:jc w:val="both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b/>
                <w:bCs/>
                <w:color w:val="3F4254"/>
                <w:sz w:val="24"/>
                <w:szCs w:val="24"/>
              </w:rPr>
              <w:t>পদবী</w:t>
            </w:r>
          </w:p>
        </w:tc>
        <w:tc>
          <w:tcPr>
            <w:tcW w:w="15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D49322D" w14:textId="77777777" w:rsidR="000048DC" w:rsidRPr="00006675" w:rsidRDefault="000048DC" w:rsidP="00006675">
            <w:pPr>
              <w:spacing w:after="0" w:line="240" w:lineRule="auto"/>
              <w:jc w:val="both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b/>
                <w:bCs/>
                <w:color w:val="3F4254"/>
                <w:sz w:val="24"/>
                <w:szCs w:val="24"/>
              </w:rPr>
              <w:t>মোবাইল নম্বর</w:t>
            </w:r>
          </w:p>
        </w:tc>
        <w:tc>
          <w:tcPr>
            <w:tcW w:w="329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16DCB6" w14:textId="77777777" w:rsidR="000048DC" w:rsidRPr="00006675" w:rsidRDefault="000048DC" w:rsidP="00006675">
            <w:pPr>
              <w:spacing w:after="0" w:line="240" w:lineRule="auto"/>
              <w:jc w:val="both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b/>
                <w:bCs/>
                <w:color w:val="3F4254"/>
                <w:sz w:val="24"/>
                <w:szCs w:val="24"/>
              </w:rPr>
              <w:t>ইমেইল</w:t>
            </w:r>
          </w:p>
        </w:tc>
      </w:tr>
      <w:tr w:rsidR="000048DC" w:rsidRPr="00006675" w14:paraId="080BC15E" w14:textId="77777777" w:rsidTr="004724F7">
        <w:trPr>
          <w:gridAfter w:val="1"/>
          <w:wAfter w:w="30" w:type="dxa"/>
          <w:trHeight w:val="565"/>
          <w:jc w:val="center"/>
        </w:trPr>
        <w:tc>
          <w:tcPr>
            <w:tcW w:w="49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3EE1DB" w14:textId="77777777" w:rsidR="000048DC" w:rsidRPr="00006675" w:rsidRDefault="000048DC" w:rsidP="00006675">
            <w:pPr>
              <w:spacing w:after="0" w:line="240" w:lineRule="auto"/>
              <w:jc w:val="both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>১।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6B6E64" w14:textId="1B325DC6" w:rsidR="000048DC" w:rsidRPr="00006675" w:rsidRDefault="000048DC" w:rsidP="00006675">
            <w:pPr>
              <w:spacing w:after="0" w:line="240" w:lineRule="auto"/>
              <w:jc w:val="both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>মোহাম্মদ শামছুজ্জামান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175DD8" w14:textId="77777777" w:rsidR="004724F7" w:rsidRDefault="000048DC" w:rsidP="002010E7">
            <w:pPr>
              <w:spacing w:after="0" w:line="240" w:lineRule="auto"/>
              <w:rPr>
                <w:rFonts w:ascii="Nikosh" w:eastAsia="Times New Roman" w:hAnsi="Nikosh" w:cs="Nikosh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sz w:val="24"/>
                <w:szCs w:val="24"/>
              </w:rPr>
              <w:t>উপসচিব ও ন্যাশনাল পোর্টাল </w:t>
            </w:r>
            <w:r w:rsidRPr="00006675">
              <w:rPr>
                <w:rFonts w:ascii="Nikosh" w:eastAsia="Times New Roman" w:hAnsi="Nikosh" w:cs="Nikosh"/>
                <w:color w:val="000000"/>
                <w:sz w:val="24"/>
                <w:szCs w:val="24"/>
              </w:rPr>
              <w:t>ইমপ্লিমেন্টেশন</w:t>
            </w:r>
            <w:r w:rsidRPr="00006675">
              <w:rPr>
                <w:rFonts w:ascii="Nikosh" w:eastAsia="Times New Roman" w:hAnsi="Nikosh" w:cs="Nikosh"/>
                <w:sz w:val="24"/>
                <w:szCs w:val="24"/>
              </w:rPr>
              <w:t> </w:t>
            </w:r>
          </w:p>
          <w:p w14:paraId="7F76D860" w14:textId="044F0249" w:rsidR="000048DC" w:rsidRPr="00006675" w:rsidRDefault="000048DC" w:rsidP="002010E7">
            <w:pPr>
              <w:spacing w:after="0" w:line="240" w:lineRule="auto"/>
              <w:rPr>
                <w:rFonts w:ascii="Nikosh" w:eastAsia="Times New Roman" w:hAnsi="Nikosh" w:cs="Nikosh"/>
                <w:color w:val="000000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sz w:val="24"/>
                <w:szCs w:val="24"/>
              </w:rPr>
              <w:t>স্পেশালিস্ট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57EA37" w14:textId="77777777" w:rsidR="000048DC" w:rsidRPr="00006675" w:rsidRDefault="000048DC" w:rsidP="004724F7">
            <w:pPr>
              <w:spacing w:after="0" w:line="240" w:lineRule="auto"/>
              <w:jc w:val="center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>০১৭২৩৮৮৮৬৪৯</w:t>
            </w:r>
          </w:p>
        </w:tc>
        <w:tc>
          <w:tcPr>
            <w:tcW w:w="32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C105E5" w14:textId="7644324B" w:rsidR="000048DC" w:rsidRPr="004724F7" w:rsidRDefault="000048DC" w:rsidP="0000667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3F4254"/>
                <w:sz w:val="24"/>
                <w:szCs w:val="24"/>
              </w:rPr>
            </w:pPr>
            <w:r w:rsidRPr="004724F7">
              <w:rPr>
                <w:rFonts w:ascii="Times New Roman" w:eastAsia="Times New Roman" w:hAnsi="Times New Roman" w:cs="Times New Roman"/>
                <w:color w:val="3F4254"/>
                <w:sz w:val="24"/>
                <w:szCs w:val="24"/>
              </w:rPr>
              <w:t>s.zaman@a2i.gov.bd</w:t>
            </w:r>
          </w:p>
        </w:tc>
      </w:tr>
      <w:tr w:rsidR="000048DC" w:rsidRPr="00006675" w14:paraId="45406720" w14:textId="77777777" w:rsidTr="004724F7">
        <w:trPr>
          <w:gridAfter w:val="1"/>
          <w:wAfter w:w="30" w:type="dxa"/>
          <w:trHeight w:val="545"/>
          <w:jc w:val="center"/>
        </w:trPr>
        <w:tc>
          <w:tcPr>
            <w:tcW w:w="49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05D5D7" w14:textId="77777777" w:rsidR="000048DC" w:rsidRPr="00006675" w:rsidRDefault="000048DC" w:rsidP="00006675">
            <w:pPr>
              <w:spacing w:after="0" w:line="240" w:lineRule="auto"/>
              <w:jc w:val="both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b/>
                <w:bCs/>
                <w:color w:val="3F4254"/>
                <w:sz w:val="24"/>
                <w:szCs w:val="24"/>
              </w:rPr>
              <w:t>২।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E98244" w14:textId="77777777" w:rsidR="000048DC" w:rsidRPr="00006675" w:rsidRDefault="000048DC" w:rsidP="00006675">
            <w:pPr>
              <w:spacing w:after="0" w:line="240" w:lineRule="auto"/>
              <w:jc w:val="both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>মোঃ আব্দুল হালিম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375519" w14:textId="4C6A5FF0" w:rsidR="000048DC" w:rsidRPr="00006675" w:rsidRDefault="000048DC" w:rsidP="002010E7">
            <w:pPr>
              <w:spacing w:after="0" w:line="240" w:lineRule="auto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>সিনিয়র সহকারী সচিব ও এস পি</w:t>
            </w:r>
            <w:r w:rsidR="002010E7"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 xml:space="preserve"> </w:t>
            </w:r>
            <w:r w:rsidRPr="00006675"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>এস ইমপ্লিমেন্টেশন এক্সপার্ট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C89D97" w14:textId="77777777" w:rsidR="000048DC" w:rsidRPr="00006675" w:rsidRDefault="000048DC" w:rsidP="004724F7">
            <w:pPr>
              <w:spacing w:after="0" w:line="240" w:lineRule="auto"/>
              <w:jc w:val="center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>০১৭৬১৮৫৩২৫৫</w:t>
            </w:r>
          </w:p>
        </w:tc>
        <w:tc>
          <w:tcPr>
            <w:tcW w:w="32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5266DA" w14:textId="77777777" w:rsidR="000048DC" w:rsidRPr="004724F7" w:rsidRDefault="000048DC" w:rsidP="0000667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3F4254"/>
                <w:sz w:val="24"/>
                <w:szCs w:val="24"/>
              </w:rPr>
            </w:pPr>
            <w:r w:rsidRPr="004724F7">
              <w:rPr>
                <w:rFonts w:ascii="Times New Roman" w:eastAsia="Times New Roman" w:hAnsi="Times New Roman" w:cs="Times New Roman"/>
                <w:color w:val="3F4254"/>
                <w:sz w:val="24"/>
                <w:szCs w:val="24"/>
              </w:rPr>
              <w:t>abdul.halim@a2i.gov.bd</w:t>
            </w:r>
          </w:p>
        </w:tc>
      </w:tr>
      <w:tr w:rsidR="000048DC" w:rsidRPr="00006675" w14:paraId="193A2F35" w14:textId="77777777" w:rsidTr="004724F7">
        <w:trPr>
          <w:trHeight w:val="234"/>
          <w:jc w:val="center"/>
        </w:trPr>
        <w:tc>
          <w:tcPr>
            <w:tcW w:w="49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C11DBA" w14:textId="77777777" w:rsidR="000048DC" w:rsidRPr="00006675" w:rsidRDefault="000048DC" w:rsidP="00006675">
            <w:pPr>
              <w:spacing w:after="0" w:line="240" w:lineRule="auto"/>
              <w:jc w:val="both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>৩।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9E4003" w14:textId="04D42027" w:rsidR="000048DC" w:rsidRPr="00006675" w:rsidRDefault="007A5E95" w:rsidP="004B2320">
            <w:pPr>
              <w:spacing w:after="0" w:line="240" w:lineRule="auto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>মো</w:t>
            </w:r>
            <w:r w:rsidR="004B2320"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 xml:space="preserve">হাম্মদ </w:t>
            </w:r>
            <w:r w:rsidRPr="00006675"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>মিজানুর রহমান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0A8BF5" w14:textId="515D846C" w:rsidR="000048DC" w:rsidRPr="00006675" w:rsidRDefault="000048DC" w:rsidP="002010E7">
            <w:pPr>
              <w:spacing w:after="0" w:line="240" w:lineRule="auto"/>
              <w:jc w:val="both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 xml:space="preserve">সিনিয়র সহকারী সচিব ও </w:t>
            </w:r>
            <w:r w:rsidR="007A5E95" w:rsidRPr="00006675"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>এস পি এস ডোমেইন  এক্সপার্ট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A7F9D1" w14:textId="76F366F4" w:rsidR="000048DC" w:rsidRPr="00006675" w:rsidRDefault="00037883" w:rsidP="004724F7">
            <w:pPr>
              <w:bidi/>
              <w:spacing w:after="0" w:line="240" w:lineRule="auto"/>
              <w:jc w:val="center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>০১৭৪১৬৮৯৭৪৯</w:t>
            </w:r>
          </w:p>
        </w:tc>
        <w:tc>
          <w:tcPr>
            <w:tcW w:w="32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278929" w14:textId="5ED55555" w:rsidR="000048DC" w:rsidRPr="004724F7" w:rsidRDefault="005B1CE2" w:rsidP="0000667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3F4254"/>
                <w:sz w:val="24"/>
                <w:szCs w:val="24"/>
                <w:rtl/>
              </w:rPr>
            </w:pPr>
            <w:r w:rsidRPr="004724F7">
              <w:rPr>
                <w:rFonts w:ascii="Times New Roman" w:eastAsia="Times New Roman" w:hAnsi="Times New Roman" w:cs="Times New Roman"/>
                <w:color w:val="3F4254"/>
                <w:sz w:val="24"/>
                <w:szCs w:val="24"/>
              </w:rPr>
              <w:t>Mizanur.rahman</w:t>
            </w:r>
            <w:r w:rsidR="000048DC" w:rsidRPr="004724F7">
              <w:rPr>
                <w:rFonts w:ascii="Times New Roman" w:eastAsia="Times New Roman" w:hAnsi="Times New Roman" w:cs="Times New Roman"/>
                <w:color w:val="3F4254"/>
                <w:sz w:val="24"/>
                <w:szCs w:val="24"/>
              </w:rPr>
              <w:t>@a2i.gov.bd</w:t>
            </w:r>
          </w:p>
        </w:tc>
        <w:tc>
          <w:tcPr>
            <w:tcW w:w="30" w:type="dxa"/>
          </w:tcPr>
          <w:p w14:paraId="38C5D99D" w14:textId="77777777" w:rsidR="000048DC" w:rsidRPr="00006675" w:rsidRDefault="000048DC" w:rsidP="00006675">
            <w:pPr>
              <w:jc w:val="both"/>
              <w:rPr>
                <w:rFonts w:ascii="Nikosh" w:hAnsi="Nikosh" w:cs="Nikosh"/>
                <w:sz w:val="24"/>
                <w:szCs w:val="24"/>
              </w:rPr>
            </w:pPr>
          </w:p>
        </w:tc>
      </w:tr>
      <w:tr w:rsidR="000048DC" w:rsidRPr="00006675" w14:paraId="21717D61" w14:textId="77777777" w:rsidTr="004724F7">
        <w:trPr>
          <w:gridAfter w:val="1"/>
          <w:wAfter w:w="30" w:type="dxa"/>
          <w:trHeight w:val="268"/>
          <w:jc w:val="center"/>
        </w:trPr>
        <w:tc>
          <w:tcPr>
            <w:tcW w:w="49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31CF8E" w14:textId="77777777" w:rsidR="000048DC" w:rsidRPr="00006675" w:rsidRDefault="000048DC" w:rsidP="00006675">
            <w:pPr>
              <w:spacing w:after="0" w:line="240" w:lineRule="auto"/>
              <w:jc w:val="both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>৪।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F4697B" w14:textId="77777777" w:rsidR="000048DC" w:rsidRPr="00006675" w:rsidRDefault="000048DC" w:rsidP="00006675">
            <w:pPr>
              <w:spacing w:after="0" w:line="240" w:lineRule="auto"/>
              <w:jc w:val="both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>ফাবিহা ফায়েজ মাহি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7F66EF" w14:textId="77777777" w:rsidR="000048DC" w:rsidRPr="00006675" w:rsidRDefault="000048DC" w:rsidP="00006675">
            <w:pPr>
              <w:spacing w:after="0" w:line="240" w:lineRule="auto"/>
              <w:jc w:val="both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>ইয়ং প্রফেশনাল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9C8ABC" w14:textId="77777777" w:rsidR="000048DC" w:rsidRPr="00006675" w:rsidRDefault="000048DC" w:rsidP="004724F7">
            <w:pPr>
              <w:spacing w:after="0" w:line="240" w:lineRule="auto"/>
              <w:jc w:val="center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>০১৬২৩০৪৪৯৭৯</w:t>
            </w:r>
          </w:p>
        </w:tc>
        <w:tc>
          <w:tcPr>
            <w:tcW w:w="32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8312B5" w14:textId="314A5E62" w:rsidR="000048DC" w:rsidRPr="004724F7" w:rsidRDefault="000048DC" w:rsidP="0000667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3F4254"/>
                <w:sz w:val="24"/>
                <w:szCs w:val="24"/>
              </w:rPr>
            </w:pPr>
            <w:r w:rsidRPr="004724F7">
              <w:rPr>
                <w:rFonts w:ascii="Times New Roman" w:eastAsia="Times New Roman" w:hAnsi="Times New Roman" w:cs="Times New Roman"/>
                <w:color w:val="3F4254"/>
                <w:sz w:val="24"/>
                <w:szCs w:val="24"/>
              </w:rPr>
              <w:t>fabiha.mahi@a2i.gov.bd</w:t>
            </w:r>
          </w:p>
        </w:tc>
      </w:tr>
      <w:tr w:rsidR="000048DC" w:rsidRPr="00006675" w14:paraId="13B7316C" w14:textId="77777777" w:rsidTr="004724F7">
        <w:trPr>
          <w:gridAfter w:val="1"/>
          <w:wAfter w:w="30" w:type="dxa"/>
          <w:trHeight w:val="234"/>
          <w:jc w:val="center"/>
        </w:trPr>
        <w:tc>
          <w:tcPr>
            <w:tcW w:w="498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9E3B1A1" w14:textId="77777777" w:rsidR="000048DC" w:rsidRPr="00006675" w:rsidRDefault="000048DC" w:rsidP="00006675">
            <w:pPr>
              <w:spacing w:after="0" w:line="240" w:lineRule="auto"/>
              <w:jc w:val="both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>৫।</w:t>
            </w:r>
          </w:p>
        </w:tc>
        <w:tc>
          <w:tcPr>
            <w:tcW w:w="192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223A97" w14:textId="77777777" w:rsidR="000048DC" w:rsidRPr="00006675" w:rsidRDefault="000048DC" w:rsidP="00006675">
            <w:pPr>
              <w:spacing w:after="0" w:line="240" w:lineRule="auto"/>
              <w:jc w:val="both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>তায়েফ আহমদ</w:t>
            </w:r>
          </w:p>
        </w:tc>
        <w:tc>
          <w:tcPr>
            <w:tcW w:w="234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2E892C" w14:textId="77777777" w:rsidR="000048DC" w:rsidRPr="00006675" w:rsidRDefault="000048DC" w:rsidP="00006675">
            <w:pPr>
              <w:spacing w:after="0" w:line="240" w:lineRule="auto"/>
              <w:jc w:val="both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>ইয়ং প্রফেশনাল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51406A" w14:textId="77777777" w:rsidR="000048DC" w:rsidRPr="00006675" w:rsidRDefault="000048DC" w:rsidP="004724F7">
            <w:pPr>
              <w:spacing w:after="0" w:line="240" w:lineRule="auto"/>
              <w:jc w:val="center"/>
              <w:rPr>
                <w:rFonts w:ascii="Nikosh" w:eastAsia="Times New Roman" w:hAnsi="Nikosh" w:cs="Nikosh"/>
                <w:color w:val="3F4254"/>
                <w:sz w:val="24"/>
                <w:szCs w:val="24"/>
              </w:rPr>
            </w:pPr>
            <w:r w:rsidRPr="00006675">
              <w:rPr>
                <w:rFonts w:ascii="Nikosh" w:eastAsia="Times New Roman" w:hAnsi="Nikosh" w:cs="Nikosh"/>
                <w:color w:val="3F4254"/>
                <w:sz w:val="24"/>
                <w:szCs w:val="24"/>
              </w:rPr>
              <w:t>০১৭১৫০৯৫৪১৪</w:t>
            </w:r>
          </w:p>
        </w:tc>
        <w:tc>
          <w:tcPr>
            <w:tcW w:w="3291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20FDD9" w14:textId="0D13A840" w:rsidR="000048DC" w:rsidRPr="004724F7" w:rsidRDefault="000048DC" w:rsidP="00006675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3F4254"/>
                <w:sz w:val="24"/>
                <w:szCs w:val="24"/>
              </w:rPr>
            </w:pPr>
            <w:r w:rsidRPr="004724F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shd w:val="clear" w:color="auto" w:fill="FFFFFF"/>
              </w:rPr>
              <w:t>thaief.ahmed@a2i.gov.bd</w:t>
            </w:r>
          </w:p>
        </w:tc>
      </w:tr>
    </w:tbl>
    <w:p w14:paraId="75EFA990" w14:textId="77777777" w:rsidR="000048DC" w:rsidRPr="00006675" w:rsidRDefault="000048DC" w:rsidP="00006675">
      <w:pPr>
        <w:jc w:val="both"/>
        <w:rPr>
          <w:rFonts w:ascii="Nikosh" w:hAnsi="Nikosh" w:cs="Nikosh"/>
          <w:color w:val="333333"/>
          <w:sz w:val="24"/>
          <w:szCs w:val="24"/>
          <w:shd w:val="clear" w:color="auto" w:fill="FFFFFF"/>
        </w:rPr>
      </w:pPr>
    </w:p>
    <w:p w14:paraId="0648F566" w14:textId="5177EC55" w:rsidR="000048DC" w:rsidRPr="00006675" w:rsidRDefault="000048DC" w:rsidP="00006675">
      <w:pPr>
        <w:pStyle w:val="NormalWeb"/>
        <w:spacing w:before="0" w:beforeAutospacing="0" w:after="0" w:afterAutospacing="0"/>
        <w:jc w:val="both"/>
        <w:rPr>
          <w:rFonts w:ascii="Nikosh" w:hAnsi="Nikosh" w:cs="Nikosh"/>
        </w:rPr>
      </w:pPr>
      <w:r w:rsidRPr="00006675">
        <w:rPr>
          <w:rFonts w:ascii="Nikosh" w:hAnsi="Nikosh" w:cs="Nikosh"/>
          <w:color w:val="333333"/>
          <w:shd w:val="clear" w:color="auto" w:fill="FFFFFF"/>
        </w:rPr>
        <w:t xml:space="preserve">প্রশিক্ষণের ধরণ ও বৈশিষ্ট্য বিবেচনায় ই-কোর্ট টিম, এটুআই কর্তৃক মনোনীত রিসোর্স পার্সনগণ সেশন পরিচালনা করবেন। </w:t>
      </w:r>
      <w:r w:rsidR="000A625D" w:rsidRPr="00006675">
        <w:rPr>
          <w:rFonts w:ascii="Nikosh" w:hAnsi="Nikosh" w:cs="Nikosh"/>
          <w:color w:val="333333"/>
          <w:shd w:val="clear" w:color="auto" w:fill="FFFFFF"/>
        </w:rPr>
        <w:t xml:space="preserve">প্রশিক্ষণ </w:t>
      </w:r>
      <w:r w:rsidRPr="00006675">
        <w:rPr>
          <w:rFonts w:ascii="Nikosh" w:hAnsi="Nikosh" w:cs="Nikosh"/>
          <w:color w:val="333333"/>
          <w:shd w:val="clear" w:color="auto" w:fill="FFFFFF"/>
        </w:rPr>
        <w:t xml:space="preserve">কার্যক্রম সুষ্ঠুভাবে সম্পন্নের সুবিধার্থে </w:t>
      </w:r>
      <w:r w:rsidR="001B2F7C" w:rsidRPr="00006675">
        <w:rPr>
          <w:rFonts w:ascii="Nikosh" w:hAnsi="Nikosh" w:cs="Nikosh"/>
          <w:color w:val="333333"/>
          <w:shd w:val="clear" w:color="auto" w:fill="FFFFFF"/>
        </w:rPr>
        <w:t xml:space="preserve">বর্ণিত </w:t>
      </w:r>
      <w:r w:rsidR="000A625D" w:rsidRPr="00006675">
        <w:rPr>
          <w:rFonts w:ascii="Nikosh" w:hAnsi="Nikosh" w:cs="Nikosh"/>
          <w:color w:val="3F4254"/>
        </w:rPr>
        <w:t>প্রশিক্ষণ ফ্যাসিলিটেটরগণ</w:t>
      </w:r>
      <w:r w:rsidR="001B2F7C" w:rsidRPr="00006675">
        <w:rPr>
          <w:rFonts w:ascii="Nikosh" w:hAnsi="Nikosh" w:cs="Nikosh"/>
          <w:color w:val="3F4254"/>
        </w:rPr>
        <w:t xml:space="preserve"> ছাড়াও</w:t>
      </w:r>
      <w:r w:rsidR="000A625D" w:rsidRPr="00006675">
        <w:rPr>
          <w:rFonts w:ascii="Nikosh" w:hAnsi="Nikosh" w:cs="Nikosh"/>
          <w:color w:val="333333"/>
          <w:shd w:val="clear" w:color="auto" w:fill="FFFFFF"/>
        </w:rPr>
        <w:t xml:space="preserve">  </w:t>
      </w:r>
      <w:r w:rsidRPr="00006675">
        <w:rPr>
          <w:rFonts w:ascii="Nikosh" w:hAnsi="Nikosh" w:cs="Nikosh"/>
          <w:color w:val="333333"/>
          <w:shd w:val="clear" w:color="auto" w:fill="FFFFFF"/>
        </w:rPr>
        <w:t>এটুআই টেকনোলজী টিম ও ই-কোর্ট সিস্টেম উন্নয়নকারী সংশ্লিষ্ট কনসাল্টিং ফার্ম থেকে প্রয়োজনীয় সংখ্যক টেকনিক্যাল রিসোর্স পার্সন ই-কোর্ট টিমের সঙ্গে ভ্রমন করবেন</w:t>
      </w:r>
      <w:r w:rsidR="0052761E">
        <w:rPr>
          <w:rFonts w:ascii="Nikosh" w:hAnsi="Nikosh" w:cs="Nikosh"/>
          <w:color w:val="333333"/>
          <w:shd w:val="clear" w:color="auto" w:fill="FFFFFF"/>
        </w:rPr>
        <w:t xml:space="preserve">। </w:t>
      </w:r>
    </w:p>
    <w:p w14:paraId="3BDD25D7" w14:textId="77777777" w:rsidR="00BD0FFD" w:rsidRPr="00006675" w:rsidRDefault="00BD0FFD" w:rsidP="00006675">
      <w:pPr>
        <w:shd w:val="clear" w:color="auto" w:fill="FFFFFF"/>
        <w:spacing w:after="0" w:line="240" w:lineRule="auto"/>
        <w:jc w:val="both"/>
        <w:rPr>
          <w:rFonts w:ascii="Nikosh" w:eastAsia="Times New Roman" w:hAnsi="Nikosh" w:cs="Nikosh"/>
          <w:color w:val="222222"/>
          <w:sz w:val="24"/>
          <w:szCs w:val="24"/>
        </w:rPr>
      </w:pPr>
    </w:p>
    <w:p w14:paraId="09B52662" w14:textId="0C5666CB" w:rsidR="00CA562F" w:rsidRPr="00006675" w:rsidRDefault="00A37BB9" w:rsidP="00006675">
      <w:pPr>
        <w:shd w:val="clear" w:color="auto" w:fill="FFFFFF"/>
        <w:spacing w:after="0" w:line="240" w:lineRule="auto"/>
        <w:jc w:val="both"/>
        <w:rPr>
          <w:rFonts w:ascii="Nikosh" w:eastAsia="Times New Roman" w:hAnsi="Nikosh" w:cs="Nikosh"/>
          <w:color w:val="222222"/>
          <w:sz w:val="24"/>
          <w:szCs w:val="24"/>
        </w:rPr>
      </w:pPr>
      <w:r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(২) </w:t>
      </w:r>
      <w:r w:rsidR="000B7774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উক্ত </w:t>
      </w:r>
      <w:r w:rsidR="00BD0FFD" w:rsidRPr="00006675">
        <w:rPr>
          <w:rFonts w:ascii="Nikosh" w:eastAsia="Times New Roman" w:hAnsi="Nikosh" w:cs="Nikosh"/>
          <w:color w:val="222222"/>
          <w:sz w:val="24"/>
          <w:szCs w:val="24"/>
        </w:rPr>
        <w:t>প্রশিক্ষণ</w:t>
      </w:r>
      <w:r w:rsidR="000B7774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 প্রোগ্রামে</w:t>
      </w:r>
      <w:r w:rsidR="00CA562F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 </w:t>
      </w:r>
      <w:r w:rsidR="001B2F7C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 </w:t>
      </w:r>
      <w:r w:rsidR="001B2F7C" w:rsidRPr="00006675">
        <w:rPr>
          <w:rFonts w:ascii="Nikosh" w:hAnsi="Nikosh" w:cs="Nikosh"/>
          <w:color w:val="333333"/>
          <w:sz w:val="24"/>
          <w:szCs w:val="24"/>
          <w:shd w:val="clear" w:color="auto" w:fill="FFFFFF"/>
        </w:rPr>
        <w:t xml:space="preserve">বর্ণিত </w:t>
      </w:r>
      <w:r w:rsidR="001B2F7C" w:rsidRPr="00006675">
        <w:rPr>
          <w:rFonts w:ascii="Nikosh" w:hAnsi="Nikosh" w:cs="Nikosh"/>
          <w:color w:val="3F4254"/>
          <w:sz w:val="24"/>
          <w:szCs w:val="24"/>
        </w:rPr>
        <w:t>প্রশিক্ষণ ফ্যাসিলিটেটরগণ</w:t>
      </w:r>
      <w:r w:rsidR="006D1930">
        <w:rPr>
          <w:rFonts w:ascii="Nikosh" w:hAnsi="Nikosh" w:cs="Nikosh"/>
          <w:color w:val="3F4254"/>
          <w:sz w:val="24"/>
          <w:szCs w:val="24"/>
        </w:rPr>
        <w:t xml:space="preserve"> ছাড়াও</w:t>
      </w:r>
      <w:r w:rsidR="001B2F7C" w:rsidRPr="00006675">
        <w:rPr>
          <w:rFonts w:ascii="Nikosh" w:hAnsi="Nikosh" w:cs="Nikosh"/>
          <w:color w:val="3F4254"/>
          <w:sz w:val="24"/>
          <w:szCs w:val="24"/>
        </w:rPr>
        <w:t xml:space="preserve"> </w:t>
      </w:r>
      <w:r w:rsidR="001B2F7C" w:rsidRPr="00006675">
        <w:rPr>
          <w:rFonts w:ascii="Nikosh" w:eastAsia="Times New Roman" w:hAnsi="Nikosh" w:cs="Nikosh"/>
          <w:color w:val="222222"/>
          <w:sz w:val="24"/>
          <w:szCs w:val="24"/>
        </w:rPr>
        <w:t>এটুআই</w:t>
      </w:r>
      <w:r w:rsidR="00CA562F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 টেকনোলজী টিম থেকে </w:t>
      </w:r>
      <w:r w:rsidR="000B7774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সংশ্লিষ্ট </w:t>
      </w:r>
      <w:r w:rsidR="006D1930">
        <w:rPr>
          <w:rFonts w:ascii="Nikosh" w:eastAsia="Times New Roman" w:hAnsi="Nikosh" w:cs="Nikosh"/>
          <w:color w:val="222222"/>
          <w:sz w:val="24"/>
          <w:szCs w:val="24"/>
        </w:rPr>
        <w:t xml:space="preserve">তিন </w:t>
      </w:r>
      <w:r w:rsidR="006D1930">
        <w:rPr>
          <w:rFonts w:ascii="Nikosh" w:eastAsia="Times New Roman" w:hAnsi="Nikosh" w:cs="Nikosh"/>
          <w:color w:val="222222"/>
          <w:sz w:val="24"/>
          <w:szCs w:val="24"/>
        </w:rPr>
        <w:t>(০৩ জন)</w:t>
      </w:r>
      <w:r w:rsidR="000B7774" w:rsidRPr="00006675">
        <w:rPr>
          <w:rFonts w:ascii="Nikosh" w:eastAsia="Times New Roman" w:hAnsi="Nikosh" w:cs="Nikosh"/>
          <w:color w:val="222222"/>
          <w:sz w:val="24"/>
          <w:szCs w:val="24"/>
        </w:rPr>
        <w:t>কর্মকর্তা</w:t>
      </w:r>
      <w:r w:rsidR="00FF7FD2">
        <w:rPr>
          <w:rFonts w:ascii="Nikosh" w:eastAsia="Times New Roman" w:hAnsi="Nikosh" w:cs="Nikosh"/>
          <w:color w:val="222222"/>
          <w:sz w:val="24"/>
          <w:szCs w:val="24"/>
        </w:rPr>
        <w:t xml:space="preserve">, </w:t>
      </w:r>
      <w:r w:rsidR="001B2F7C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 </w:t>
      </w:r>
      <w:r w:rsidR="001B2F7C" w:rsidRPr="00006675">
        <w:rPr>
          <w:rFonts w:ascii="Nikosh" w:hAnsi="Nikosh" w:cs="Nikosh"/>
          <w:color w:val="333333"/>
          <w:sz w:val="24"/>
          <w:szCs w:val="24"/>
          <w:shd w:val="clear" w:color="auto" w:fill="FFFFFF"/>
        </w:rPr>
        <w:t xml:space="preserve">উন্নয়নকারী সংশ্লিষ্ট কনসাল্টিং ফার্মের </w:t>
      </w:r>
      <w:r w:rsidR="006D1930">
        <w:rPr>
          <w:rFonts w:ascii="Nikosh" w:hAnsi="Nikosh" w:cs="Nikosh"/>
          <w:color w:val="333333"/>
          <w:sz w:val="24"/>
          <w:szCs w:val="24"/>
          <w:shd w:val="clear" w:color="auto" w:fill="FFFFFF"/>
        </w:rPr>
        <w:t xml:space="preserve">দুই </w:t>
      </w:r>
      <w:r w:rsidR="00FF7FD2">
        <w:rPr>
          <w:rFonts w:ascii="Nikosh" w:hAnsi="Nikosh" w:cs="Nikosh"/>
          <w:color w:val="333333"/>
          <w:sz w:val="24"/>
          <w:szCs w:val="24"/>
          <w:shd w:val="clear" w:color="auto" w:fill="FFFFFF"/>
        </w:rPr>
        <w:t>(০২)</w:t>
      </w:r>
      <w:r w:rsidR="00FF7FD2">
        <w:rPr>
          <w:rFonts w:ascii="Nikosh" w:hAnsi="Nikosh" w:cs="Nikosh"/>
          <w:color w:val="333333"/>
          <w:sz w:val="24"/>
          <w:szCs w:val="24"/>
          <w:shd w:val="clear" w:color="auto" w:fill="FFFFFF"/>
        </w:rPr>
        <w:t xml:space="preserve"> </w:t>
      </w:r>
      <w:r w:rsidR="006D1930">
        <w:rPr>
          <w:rFonts w:ascii="Nikosh" w:hAnsi="Nikosh" w:cs="Nikosh"/>
          <w:color w:val="333333"/>
          <w:sz w:val="24"/>
          <w:szCs w:val="24"/>
          <w:shd w:val="clear" w:color="auto" w:fill="FFFFFF"/>
        </w:rPr>
        <w:t xml:space="preserve">জন </w:t>
      </w:r>
      <w:r w:rsidR="001B2F7C" w:rsidRPr="00006675">
        <w:rPr>
          <w:rFonts w:ascii="Nikosh" w:hAnsi="Nikosh" w:cs="Nikosh"/>
          <w:color w:val="333333"/>
          <w:sz w:val="24"/>
          <w:szCs w:val="24"/>
          <w:shd w:val="clear" w:color="auto" w:fill="FFFFFF"/>
        </w:rPr>
        <w:t>টেকনিক্যাল রিসোর্স</w:t>
      </w:r>
      <w:r w:rsidR="005165DF">
        <w:rPr>
          <w:rFonts w:ascii="Nikosh" w:hAnsi="Nikosh" w:cs="Nikosh"/>
          <w:color w:val="333333"/>
          <w:sz w:val="24"/>
          <w:szCs w:val="24"/>
          <w:shd w:val="clear" w:color="auto" w:fill="FFFFFF"/>
        </w:rPr>
        <w:t xml:space="preserve"> </w:t>
      </w:r>
      <w:r w:rsidR="001B2F7C" w:rsidRPr="00006675">
        <w:rPr>
          <w:rFonts w:ascii="Nikosh" w:hAnsi="Nikosh" w:cs="Nikosh"/>
          <w:color w:val="333333"/>
          <w:sz w:val="24"/>
          <w:szCs w:val="24"/>
          <w:shd w:val="clear" w:color="auto" w:fill="FFFFFF"/>
        </w:rPr>
        <w:t>পার্সন</w:t>
      </w:r>
      <w:r w:rsidR="00DE15B0">
        <w:rPr>
          <w:rFonts w:ascii="Nikosh" w:hAnsi="Nikosh" w:cs="Nikosh"/>
          <w:color w:val="333333"/>
          <w:sz w:val="24"/>
          <w:szCs w:val="24"/>
          <w:shd w:val="clear" w:color="auto" w:fill="FFFFFF"/>
        </w:rPr>
        <w:t xml:space="preserve"> এবং ক্যাবিনেট থেকে এক (০১) জন</w:t>
      </w:r>
      <w:r w:rsidR="004364A7">
        <w:rPr>
          <w:rFonts w:ascii="Nikosh" w:hAnsi="Nikosh" w:cs="Nikosh"/>
          <w:color w:val="333333"/>
          <w:sz w:val="24"/>
          <w:szCs w:val="24"/>
          <w:shd w:val="clear" w:color="auto" w:fill="FFFFFF"/>
        </w:rPr>
        <w:t xml:space="preserve"> প্রতিনিধি</w:t>
      </w:r>
      <w:r w:rsidR="005165DF">
        <w:rPr>
          <w:rFonts w:ascii="Nikosh" w:hAnsi="Nikosh" w:cs="Nikosh"/>
          <w:color w:val="333333"/>
          <w:sz w:val="24"/>
          <w:szCs w:val="24"/>
          <w:shd w:val="clear" w:color="auto" w:fill="FFFFFF"/>
        </w:rPr>
        <w:t xml:space="preserve"> </w:t>
      </w:r>
      <w:r w:rsidR="00FF7FD2">
        <w:rPr>
          <w:rFonts w:ascii="Nikosh" w:hAnsi="Nikosh" w:cs="Nikosh"/>
          <w:color w:val="333333"/>
          <w:sz w:val="24"/>
          <w:szCs w:val="24"/>
          <w:shd w:val="clear" w:color="auto" w:fill="FFFFFF"/>
        </w:rPr>
        <w:t xml:space="preserve">সহ সর্বমোট </w:t>
      </w:r>
      <w:r w:rsidR="00DE15B0">
        <w:rPr>
          <w:rFonts w:ascii="Nikosh" w:hAnsi="Nikosh" w:cs="Nikosh"/>
          <w:color w:val="333333"/>
          <w:sz w:val="24"/>
          <w:szCs w:val="24"/>
          <w:shd w:val="clear" w:color="auto" w:fill="FFFFFF"/>
        </w:rPr>
        <w:t>এগার</w:t>
      </w:r>
      <w:r w:rsidR="00FF7FD2">
        <w:rPr>
          <w:rFonts w:ascii="Nikosh" w:hAnsi="Nikosh" w:cs="Nikosh"/>
          <w:color w:val="333333"/>
          <w:sz w:val="24"/>
          <w:szCs w:val="24"/>
          <w:shd w:val="clear" w:color="auto" w:fill="FFFFFF"/>
        </w:rPr>
        <w:t xml:space="preserve"> (১</w:t>
      </w:r>
      <w:r w:rsidR="00DE15B0">
        <w:rPr>
          <w:rFonts w:ascii="Nikosh" w:hAnsi="Nikosh" w:cs="Nikosh"/>
          <w:color w:val="333333"/>
          <w:sz w:val="24"/>
          <w:szCs w:val="24"/>
          <w:shd w:val="clear" w:color="auto" w:fill="FFFFFF"/>
        </w:rPr>
        <w:t>১</w:t>
      </w:r>
      <w:r w:rsidR="00FF7FD2">
        <w:rPr>
          <w:rFonts w:ascii="Nikosh" w:hAnsi="Nikosh" w:cs="Nikosh"/>
          <w:color w:val="333333"/>
          <w:sz w:val="24"/>
          <w:szCs w:val="24"/>
          <w:shd w:val="clear" w:color="auto" w:fill="FFFFFF"/>
        </w:rPr>
        <w:t>) জন</w:t>
      </w:r>
      <w:r w:rsidR="001B2F7C" w:rsidRPr="00006675">
        <w:rPr>
          <w:rFonts w:ascii="Nikosh" w:hAnsi="Nikosh" w:cs="Nikosh"/>
          <w:color w:val="333333"/>
          <w:sz w:val="24"/>
          <w:szCs w:val="24"/>
          <w:shd w:val="clear" w:color="auto" w:fill="FFFFFF"/>
        </w:rPr>
        <w:t xml:space="preserve"> </w:t>
      </w:r>
      <w:r w:rsidR="000B7774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আগামী </w:t>
      </w:r>
      <w:r w:rsidR="0052761E">
        <w:rPr>
          <w:rFonts w:ascii="Nikosh" w:eastAsia="Times New Roman" w:hAnsi="Nikosh" w:cs="Nikosh"/>
          <w:color w:val="222222"/>
          <w:sz w:val="24"/>
          <w:szCs w:val="24"/>
        </w:rPr>
        <w:t>২১</w:t>
      </w:r>
      <w:r w:rsidR="001B2F7C" w:rsidRPr="00006675">
        <w:rPr>
          <w:rFonts w:ascii="Nikosh" w:eastAsia="Times New Roman" w:hAnsi="Nikosh" w:cs="Nikosh"/>
          <w:color w:val="222222"/>
          <w:sz w:val="24"/>
          <w:szCs w:val="24"/>
        </w:rPr>
        <w:t>/০৬/২০২৩</w:t>
      </w:r>
      <w:r w:rsidR="000B7774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 </w:t>
      </w:r>
      <w:r w:rsidR="00CF7D09" w:rsidRPr="00006675">
        <w:rPr>
          <w:rFonts w:ascii="Nikosh" w:eastAsia="Times New Roman" w:hAnsi="Nikosh" w:cs="Nikosh"/>
          <w:color w:val="222222"/>
          <w:sz w:val="24"/>
          <w:szCs w:val="24"/>
        </w:rPr>
        <w:t>তারিখ</w:t>
      </w:r>
      <w:r w:rsidR="00CA562F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 ঢাকা থেকে গমন </w:t>
      </w:r>
      <w:r w:rsidR="000B7774" w:rsidRPr="00006675">
        <w:rPr>
          <w:rFonts w:ascii="Nikosh" w:eastAsia="Times New Roman" w:hAnsi="Nikosh" w:cs="Nikosh"/>
          <w:color w:val="222222"/>
          <w:sz w:val="24"/>
          <w:szCs w:val="24"/>
        </w:rPr>
        <w:t>করবেন এবং উপরোল্লি</w:t>
      </w:r>
      <w:r w:rsidR="004B2320">
        <w:rPr>
          <w:rFonts w:ascii="Nikosh" w:eastAsia="Times New Roman" w:hAnsi="Nikosh" w:cs="Nikosh"/>
          <w:color w:val="222222"/>
          <w:sz w:val="24"/>
          <w:szCs w:val="24"/>
        </w:rPr>
        <w:t xml:space="preserve">খিত </w:t>
      </w:r>
      <w:r w:rsidR="000B7774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তারিখসমূহে </w:t>
      </w:r>
      <w:r w:rsidR="00CA562F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উক্ত </w:t>
      </w:r>
      <w:r w:rsidR="004B2320">
        <w:rPr>
          <w:rFonts w:ascii="Nikosh" w:eastAsia="Times New Roman" w:hAnsi="Nikosh" w:cs="Nikosh"/>
          <w:color w:val="222222"/>
          <w:sz w:val="24"/>
          <w:szCs w:val="24"/>
        </w:rPr>
        <w:t>প্রশিক্ষণ</w:t>
      </w:r>
      <w:r w:rsidR="00CA562F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 কার্যক্রম</w:t>
      </w:r>
      <w:r w:rsidR="00CF7D09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 সম্পন্ন করে</w:t>
      </w:r>
      <w:r w:rsidR="00555FAF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 </w:t>
      </w:r>
      <w:r w:rsidR="0052761E">
        <w:rPr>
          <w:rFonts w:ascii="Nikosh" w:eastAsia="Times New Roman" w:hAnsi="Nikosh" w:cs="Nikosh"/>
          <w:color w:val="222222"/>
          <w:sz w:val="24"/>
          <w:szCs w:val="24"/>
        </w:rPr>
        <w:t>২৩</w:t>
      </w:r>
      <w:r w:rsidR="00CF7D09" w:rsidRPr="00006675">
        <w:rPr>
          <w:rFonts w:ascii="Nikosh" w:eastAsia="Times New Roman" w:hAnsi="Nikosh" w:cs="Nikosh"/>
          <w:color w:val="222222"/>
          <w:sz w:val="24"/>
          <w:szCs w:val="24"/>
        </w:rPr>
        <w:t>/০৬/</w:t>
      </w:r>
      <w:r w:rsidR="00555FAF" w:rsidRPr="00006675">
        <w:rPr>
          <w:rFonts w:ascii="Nikosh" w:eastAsia="Times New Roman" w:hAnsi="Nikosh" w:cs="Nikosh"/>
          <w:color w:val="222222"/>
          <w:sz w:val="24"/>
          <w:szCs w:val="24"/>
        </w:rPr>
        <w:t>২০২৩ তারিখে ঢাকা ফিরবেন।</w:t>
      </w:r>
      <w:r w:rsidR="00CA562F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 </w:t>
      </w:r>
      <w:r w:rsidR="000B7774" w:rsidRPr="00006675">
        <w:rPr>
          <w:rFonts w:ascii="Nikosh" w:eastAsia="Times New Roman" w:hAnsi="Nikosh" w:cs="Nikosh"/>
          <w:color w:val="222222"/>
          <w:sz w:val="24"/>
          <w:szCs w:val="24"/>
        </w:rPr>
        <w:t>বর্ণিত</w:t>
      </w:r>
      <w:r w:rsidR="00CF7D09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 প্রশিক্ষণ</w:t>
      </w:r>
      <w:r w:rsidR="000B7774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 </w:t>
      </w:r>
      <w:r w:rsidR="00CF7D09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 কার্যক্রমে</w:t>
      </w:r>
      <w:r w:rsidR="000B7774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 এটুআই প্রকল্পের সংশ্লিষ্ট কর্মকর্তাগণের</w:t>
      </w:r>
      <w:r w:rsidR="00555FAF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 যাতায়াতের জন্য সম্ভাব্য ব্যয়</w:t>
      </w:r>
      <w:r w:rsidR="00852104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 বিবরণী</w:t>
      </w:r>
      <w:r w:rsidR="00555FAF" w:rsidRPr="00006675">
        <w:rPr>
          <w:rFonts w:ascii="Nikosh" w:eastAsia="Times New Roman" w:hAnsi="Nikosh" w:cs="Nikosh"/>
          <w:color w:val="222222"/>
          <w:sz w:val="24"/>
          <w:szCs w:val="24"/>
        </w:rPr>
        <w:t xml:space="preserve"> </w:t>
      </w:r>
      <w:r w:rsidR="004618F5" w:rsidRPr="00006675">
        <w:rPr>
          <w:rFonts w:ascii="Nikosh" w:eastAsia="Times New Roman" w:hAnsi="Nikosh" w:cs="Nikosh"/>
          <w:color w:val="222222"/>
          <w:sz w:val="24"/>
          <w:szCs w:val="24"/>
        </w:rPr>
        <w:t>নিম্নে উপস্থাপন করা হলো:</w:t>
      </w:r>
      <w:r w:rsidR="0052761E">
        <w:rPr>
          <w:rFonts w:ascii="Nikosh" w:eastAsia="Times New Roman" w:hAnsi="Nikosh" w:cs="Nikosh"/>
          <w:color w:val="222222"/>
          <w:sz w:val="24"/>
          <w:szCs w:val="24"/>
        </w:rPr>
        <w:t xml:space="preserve"> </w:t>
      </w:r>
    </w:p>
    <w:p w14:paraId="5F2C69CA" w14:textId="45E35AED" w:rsidR="004618F5" w:rsidRPr="00006675" w:rsidRDefault="004618F5" w:rsidP="00006675">
      <w:pPr>
        <w:shd w:val="clear" w:color="auto" w:fill="FFFFFF"/>
        <w:spacing w:after="0" w:line="240" w:lineRule="auto"/>
        <w:jc w:val="both"/>
        <w:rPr>
          <w:rFonts w:ascii="Nikosh" w:eastAsia="Times New Roman" w:hAnsi="Nikosh" w:cs="Nikosh"/>
          <w:color w:val="222222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75"/>
        <w:gridCol w:w="4046"/>
        <w:gridCol w:w="1005"/>
        <w:gridCol w:w="1449"/>
        <w:gridCol w:w="1763"/>
      </w:tblGrid>
      <w:tr w:rsidR="00AE1FAE" w:rsidRPr="00006675" w14:paraId="363C3449" w14:textId="77777777" w:rsidTr="00A37BB9">
        <w:trPr>
          <w:trHeight w:val="650"/>
        </w:trPr>
        <w:tc>
          <w:tcPr>
            <w:tcW w:w="775" w:type="dxa"/>
            <w:vAlign w:val="center"/>
          </w:tcPr>
          <w:p w14:paraId="21CEB827" w14:textId="77777777" w:rsidR="00AE1FAE" w:rsidRPr="00006675" w:rsidRDefault="00AE1FAE" w:rsidP="00006675">
            <w:pPr>
              <w:jc w:val="both"/>
              <w:rPr>
                <w:rFonts w:ascii="Nikosh" w:hAnsi="Nikosh" w:cs="Nikosh"/>
                <w:sz w:val="24"/>
                <w:szCs w:val="24"/>
              </w:rPr>
            </w:pPr>
            <w:r w:rsidRPr="00006675">
              <w:rPr>
                <w:rFonts w:ascii="Nikosh" w:hAnsi="Nikosh" w:cs="Nikosh"/>
                <w:sz w:val="24"/>
                <w:szCs w:val="24"/>
              </w:rPr>
              <w:t>ক্রমিক নং</w:t>
            </w:r>
          </w:p>
        </w:tc>
        <w:tc>
          <w:tcPr>
            <w:tcW w:w="4046" w:type="dxa"/>
            <w:vAlign w:val="center"/>
          </w:tcPr>
          <w:p w14:paraId="127B684B" w14:textId="77777777" w:rsidR="00AE1FAE" w:rsidRPr="00006675" w:rsidRDefault="00AE1FAE" w:rsidP="00006675">
            <w:pPr>
              <w:jc w:val="both"/>
              <w:rPr>
                <w:rFonts w:ascii="Nikosh" w:hAnsi="Nikosh" w:cs="Nikosh"/>
                <w:sz w:val="24"/>
                <w:szCs w:val="24"/>
              </w:rPr>
            </w:pPr>
            <w:r w:rsidRPr="00006675">
              <w:rPr>
                <w:rFonts w:ascii="Nikosh" w:hAnsi="Nikosh" w:cs="Nikosh"/>
                <w:sz w:val="24"/>
                <w:szCs w:val="24"/>
              </w:rPr>
              <w:t>বিবরণ</w:t>
            </w:r>
          </w:p>
        </w:tc>
        <w:tc>
          <w:tcPr>
            <w:tcW w:w="1005" w:type="dxa"/>
            <w:vAlign w:val="center"/>
          </w:tcPr>
          <w:p w14:paraId="5DB77732" w14:textId="3238A296" w:rsidR="00AE1FAE" w:rsidRPr="00006675" w:rsidRDefault="00AE1FAE" w:rsidP="00006675">
            <w:pPr>
              <w:jc w:val="both"/>
              <w:rPr>
                <w:rFonts w:ascii="Nikosh" w:hAnsi="Nikosh" w:cs="Nikosh"/>
                <w:sz w:val="24"/>
                <w:szCs w:val="24"/>
              </w:rPr>
            </w:pPr>
            <w:r w:rsidRPr="00006675">
              <w:rPr>
                <w:rFonts w:ascii="Nikosh" w:hAnsi="Nikosh" w:cs="Nikosh"/>
                <w:sz w:val="24"/>
                <w:szCs w:val="24"/>
              </w:rPr>
              <w:t>দিন</w:t>
            </w:r>
          </w:p>
        </w:tc>
        <w:tc>
          <w:tcPr>
            <w:tcW w:w="1449" w:type="dxa"/>
            <w:vAlign w:val="center"/>
          </w:tcPr>
          <w:p w14:paraId="376F3FA6" w14:textId="6B9C13FB" w:rsidR="00AE1FAE" w:rsidRPr="00006675" w:rsidRDefault="00AE1FAE" w:rsidP="00006675">
            <w:pPr>
              <w:jc w:val="both"/>
              <w:rPr>
                <w:rFonts w:ascii="Nikosh" w:hAnsi="Nikosh" w:cs="Nikosh"/>
                <w:sz w:val="24"/>
                <w:szCs w:val="24"/>
              </w:rPr>
            </w:pPr>
            <w:r w:rsidRPr="00006675">
              <w:rPr>
                <w:rFonts w:ascii="Nikosh" w:hAnsi="Nikosh" w:cs="Nikosh"/>
                <w:sz w:val="24"/>
                <w:szCs w:val="24"/>
              </w:rPr>
              <w:t>একক মূল্য</w:t>
            </w:r>
          </w:p>
        </w:tc>
        <w:tc>
          <w:tcPr>
            <w:tcW w:w="1763" w:type="dxa"/>
            <w:vAlign w:val="center"/>
          </w:tcPr>
          <w:p w14:paraId="41E98265" w14:textId="77777777" w:rsidR="00AE1FAE" w:rsidRPr="00006675" w:rsidRDefault="00AE1FAE" w:rsidP="00006675">
            <w:pPr>
              <w:jc w:val="both"/>
              <w:rPr>
                <w:rFonts w:ascii="Nikosh" w:hAnsi="Nikosh" w:cs="Nikosh"/>
                <w:sz w:val="24"/>
                <w:szCs w:val="24"/>
              </w:rPr>
            </w:pPr>
            <w:r w:rsidRPr="00006675">
              <w:rPr>
                <w:rFonts w:ascii="Nikosh" w:hAnsi="Nikosh" w:cs="Nikosh"/>
                <w:sz w:val="24"/>
                <w:szCs w:val="24"/>
              </w:rPr>
              <w:t>মূল্য</w:t>
            </w:r>
          </w:p>
        </w:tc>
      </w:tr>
      <w:tr w:rsidR="00AE1FAE" w:rsidRPr="00006675" w14:paraId="2C3C56E5" w14:textId="77777777" w:rsidTr="00A37BB9">
        <w:trPr>
          <w:trHeight w:val="975"/>
        </w:trPr>
        <w:tc>
          <w:tcPr>
            <w:tcW w:w="775" w:type="dxa"/>
            <w:vAlign w:val="center"/>
          </w:tcPr>
          <w:p w14:paraId="3EAE94F5" w14:textId="77777777" w:rsidR="00AE1FAE" w:rsidRPr="00006675" w:rsidRDefault="00AE1FAE" w:rsidP="00006675">
            <w:pPr>
              <w:jc w:val="both"/>
              <w:rPr>
                <w:rFonts w:ascii="Nikosh" w:hAnsi="Nikosh" w:cs="Nikosh"/>
                <w:sz w:val="24"/>
                <w:szCs w:val="24"/>
              </w:rPr>
            </w:pPr>
            <w:r w:rsidRPr="00006675">
              <w:rPr>
                <w:rFonts w:ascii="Nikosh" w:hAnsi="Nikosh" w:cs="Nikosh"/>
                <w:sz w:val="24"/>
                <w:szCs w:val="24"/>
              </w:rPr>
              <w:t>১</w:t>
            </w:r>
          </w:p>
        </w:tc>
        <w:tc>
          <w:tcPr>
            <w:tcW w:w="4046" w:type="dxa"/>
            <w:vAlign w:val="center"/>
          </w:tcPr>
          <w:p w14:paraId="4A955CEF" w14:textId="5E324192" w:rsidR="00AE1FAE" w:rsidRPr="00006675" w:rsidRDefault="00AE1FAE" w:rsidP="00006675">
            <w:pPr>
              <w:jc w:val="both"/>
              <w:rPr>
                <w:rFonts w:ascii="Nikosh" w:hAnsi="Nikosh" w:cs="Nikosh"/>
                <w:sz w:val="24"/>
                <w:szCs w:val="24"/>
              </w:rPr>
            </w:pPr>
            <w:r w:rsidRPr="00006675">
              <w:rPr>
                <w:rFonts w:ascii="Nikosh" w:hAnsi="Nikosh" w:cs="Nikosh"/>
                <w:sz w:val="24"/>
                <w:szCs w:val="24"/>
              </w:rPr>
              <w:t>যাতায়াত (ঢাকা-</w:t>
            </w:r>
            <w:r w:rsidR="004724F7">
              <w:rPr>
                <w:rFonts w:ascii="Nikosh" w:hAnsi="Nikosh" w:cs="Nikosh"/>
                <w:sz w:val="24"/>
                <w:szCs w:val="24"/>
              </w:rPr>
              <w:t>নওগাঁ</w:t>
            </w:r>
            <w:r w:rsidRPr="00006675">
              <w:rPr>
                <w:rFonts w:ascii="Nikosh" w:hAnsi="Nikosh" w:cs="Nikosh"/>
                <w:sz w:val="24"/>
                <w:szCs w:val="24"/>
              </w:rPr>
              <w:t xml:space="preserve">, </w:t>
            </w:r>
            <w:r w:rsidR="0052761E">
              <w:rPr>
                <w:rFonts w:ascii="Nikosh" w:hAnsi="Nikosh" w:cs="Nikosh"/>
                <w:sz w:val="24"/>
                <w:szCs w:val="24"/>
              </w:rPr>
              <w:t>নওগাঁ</w:t>
            </w:r>
            <w:r w:rsidRPr="00006675">
              <w:rPr>
                <w:rFonts w:ascii="Nikosh" w:hAnsi="Nikosh" w:cs="Nikosh"/>
                <w:sz w:val="24"/>
                <w:szCs w:val="24"/>
              </w:rPr>
              <w:t>-ঢাকা এবং অভ্যন্তরীণ যাতায়াত) (</w:t>
            </w:r>
            <w:r w:rsidR="0052761E">
              <w:rPr>
                <w:rFonts w:ascii="Nikosh" w:hAnsi="Nikosh" w:cs="Nikosh"/>
                <w:sz w:val="24"/>
                <w:szCs w:val="24"/>
              </w:rPr>
              <w:t>২১</w:t>
            </w:r>
            <w:r w:rsidRPr="00006675">
              <w:rPr>
                <w:rFonts w:ascii="Nikosh" w:hAnsi="Nikosh" w:cs="Nikosh"/>
                <w:sz w:val="24"/>
                <w:szCs w:val="24"/>
              </w:rPr>
              <w:t xml:space="preserve">/০৬/২০২৩ হতে </w:t>
            </w:r>
            <w:r w:rsidR="0052761E">
              <w:rPr>
                <w:rFonts w:ascii="Nikosh" w:hAnsi="Nikosh" w:cs="Nikosh"/>
                <w:sz w:val="24"/>
                <w:szCs w:val="24"/>
              </w:rPr>
              <w:t>২৩</w:t>
            </w:r>
            <w:r w:rsidRPr="00006675">
              <w:rPr>
                <w:rFonts w:ascii="Nikosh" w:hAnsi="Nikosh" w:cs="Nikosh"/>
                <w:sz w:val="24"/>
                <w:szCs w:val="24"/>
              </w:rPr>
              <w:t>/০৬/২০২৩)</w:t>
            </w:r>
            <w:r w:rsidR="0052761E">
              <w:rPr>
                <w:rFonts w:ascii="Nikosh" w:hAnsi="Nikosh" w:cs="Nikosh"/>
                <w:sz w:val="24"/>
                <w:szCs w:val="24"/>
              </w:rPr>
              <w:t xml:space="preserve"> </w:t>
            </w:r>
          </w:p>
        </w:tc>
        <w:tc>
          <w:tcPr>
            <w:tcW w:w="1005" w:type="dxa"/>
            <w:vAlign w:val="center"/>
          </w:tcPr>
          <w:p w14:paraId="4C1FA8B8" w14:textId="754A4BAB" w:rsidR="00AE1FAE" w:rsidRPr="00006675" w:rsidRDefault="00AE1FAE" w:rsidP="00006675">
            <w:pPr>
              <w:jc w:val="both"/>
              <w:rPr>
                <w:rFonts w:ascii="Nikosh" w:hAnsi="Nikosh" w:cs="Nikosh"/>
                <w:sz w:val="24"/>
                <w:szCs w:val="24"/>
              </w:rPr>
            </w:pPr>
            <w:r w:rsidRPr="00006675">
              <w:rPr>
                <w:rFonts w:ascii="Nikosh" w:hAnsi="Nikosh" w:cs="Nikosh"/>
                <w:sz w:val="24"/>
                <w:szCs w:val="24"/>
              </w:rPr>
              <w:t>৩</w:t>
            </w:r>
            <w:r w:rsidR="00C24AF6">
              <w:rPr>
                <w:rFonts w:ascii="Nikosh" w:hAnsi="Nikosh" w:cs="Nikosh"/>
                <w:sz w:val="24"/>
                <w:szCs w:val="24"/>
              </w:rPr>
              <w:t xml:space="preserve"> </w:t>
            </w:r>
          </w:p>
        </w:tc>
        <w:tc>
          <w:tcPr>
            <w:tcW w:w="1449" w:type="dxa"/>
            <w:vAlign w:val="center"/>
          </w:tcPr>
          <w:p w14:paraId="2F944EA9" w14:textId="18F44C25" w:rsidR="00AE1FAE" w:rsidRPr="00006675" w:rsidRDefault="00D31921" w:rsidP="00006675">
            <w:pPr>
              <w:jc w:val="both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১৬,</w:t>
            </w:r>
            <w:r w:rsidR="00C24AF6">
              <w:rPr>
                <w:rFonts w:ascii="Nikosh" w:hAnsi="Nikosh" w:cs="Nikosh"/>
                <w:sz w:val="24"/>
                <w:szCs w:val="24"/>
              </w:rPr>
              <w:t>৫</w:t>
            </w:r>
            <w:r>
              <w:rPr>
                <w:rFonts w:ascii="Nikosh" w:hAnsi="Nikosh" w:cs="Nikosh"/>
                <w:sz w:val="24"/>
                <w:szCs w:val="24"/>
              </w:rPr>
              <w:t>০০/-</w:t>
            </w:r>
          </w:p>
        </w:tc>
        <w:tc>
          <w:tcPr>
            <w:tcW w:w="1763" w:type="dxa"/>
            <w:vAlign w:val="center"/>
          </w:tcPr>
          <w:p w14:paraId="679A79B7" w14:textId="0A0DBBE2" w:rsidR="00AE1FAE" w:rsidRPr="00006675" w:rsidRDefault="00D31921" w:rsidP="00006675">
            <w:pPr>
              <w:jc w:val="both"/>
              <w:rPr>
                <w:rFonts w:ascii="Nikosh" w:hAnsi="Nikosh" w:cs="Nikosh"/>
                <w:sz w:val="24"/>
                <w:szCs w:val="24"/>
              </w:rPr>
            </w:pPr>
            <w:r>
              <w:rPr>
                <w:rFonts w:ascii="Nikosh" w:hAnsi="Nikosh" w:cs="Nikosh"/>
                <w:sz w:val="24"/>
                <w:szCs w:val="24"/>
              </w:rPr>
              <w:t>৪</w:t>
            </w:r>
            <w:r w:rsidR="00C24AF6">
              <w:rPr>
                <w:rFonts w:ascii="Nikosh" w:hAnsi="Nikosh" w:cs="Nikosh"/>
                <w:sz w:val="24"/>
                <w:szCs w:val="24"/>
              </w:rPr>
              <w:t>৯,৫০</w:t>
            </w:r>
            <w:r>
              <w:rPr>
                <w:rFonts w:ascii="Nikosh" w:hAnsi="Nikosh" w:cs="Nikosh"/>
                <w:sz w:val="24"/>
                <w:szCs w:val="24"/>
              </w:rPr>
              <w:t xml:space="preserve">০/- </w:t>
            </w:r>
            <w:r w:rsidR="00C24AF6">
              <w:rPr>
                <w:rFonts w:ascii="Nikosh" w:hAnsi="Nikosh" w:cs="Nikosh"/>
                <w:sz w:val="24"/>
                <w:szCs w:val="24"/>
              </w:rPr>
              <w:t xml:space="preserve"> </w:t>
            </w:r>
          </w:p>
        </w:tc>
      </w:tr>
    </w:tbl>
    <w:p w14:paraId="1BDD27F6" w14:textId="77777777" w:rsidR="0052761E" w:rsidRDefault="0052761E" w:rsidP="00006675">
      <w:pPr>
        <w:shd w:val="clear" w:color="auto" w:fill="FFFFFF"/>
        <w:spacing w:after="0" w:line="240" w:lineRule="auto"/>
        <w:jc w:val="both"/>
        <w:rPr>
          <w:rFonts w:ascii="Nikosh" w:eastAsia="Times New Roman" w:hAnsi="Nikosh" w:cs="Nikosh"/>
          <w:color w:val="222222"/>
          <w:sz w:val="24"/>
          <w:szCs w:val="24"/>
        </w:rPr>
      </w:pPr>
    </w:p>
    <w:p w14:paraId="3E240932" w14:textId="2A059FB4" w:rsidR="004618F5" w:rsidRPr="00006675" w:rsidRDefault="0052761E" w:rsidP="00006675">
      <w:pPr>
        <w:shd w:val="clear" w:color="auto" w:fill="FFFFFF"/>
        <w:spacing w:after="0" w:line="240" w:lineRule="auto"/>
        <w:jc w:val="both"/>
        <w:rPr>
          <w:rFonts w:ascii="Nikosh" w:eastAsia="Times New Roman" w:hAnsi="Nikosh" w:cs="Nikosh"/>
          <w:color w:val="222222"/>
          <w:sz w:val="24"/>
          <w:szCs w:val="24"/>
        </w:rPr>
      </w:pPr>
      <w:r>
        <w:rPr>
          <w:rFonts w:ascii="Nikosh" w:eastAsia="Times New Roman" w:hAnsi="Nikosh" w:cs="Nikosh"/>
          <w:color w:val="222222"/>
          <w:sz w:val="24"/>
          <w:szCs w:val="24"/>
        </w:rPr>
        <w:t>এছাড়াও</w:t>
      </w:r>
      <w:r w:rsidR="00145398">
        <w:rPr>
          <w:rFonts w:ascii="Nikosh" w:eastAsia="Times New Roman" w:hAnsi="Nikosh" w:cs="Nikosh"/>
          <w:color w:val="222222"/>
          <w:sz w:val="24"/>
          <w:szCs w:val="24"/>
        </w:rPr>
        <w:t>,</w:t>
      </w:r>
      <w:r>
        <w:rPr>
          <w:rFonts w:ascii="Nikosh" w:eastAsia="Times New Roman" w:hAnsi="Nikosh" w:cs="Nikosh"/>
          <w:color w:val="222222"/>
          <w:sz w:val="24"/>
          <w:szCs w:val="24"/>
        </w:rPr>
        <w:t xml:space="preserve"> বর্ণিত কর্মশালায় সংশ্লিষ্ট কর্মকর্তাগণের ভ্রমণের জন্য মোট চারটি এয়ার টিকিট (রিটার্ণ) প্রয়োজন হবে। </w:t>
      </w:r>
    </w:p>
    <w:p w14:paraId="6BB681CA" w14:textId="4675768D" w:rsidR="0021751E" w:rsidRDefault="00D52087" w:rsidP="003802E0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Nikosh" w:hAnsi="Nikosh" w:cs="Nikosh"/>
        </w:rPr>
      </w:pPr>
      <w:r w:rsidRPr="00006675">
        <w:rPr>
          <w:rFonts w:ascii="Nikosh" w:hAnsi="Nikosh" w:cs="Nikosh"/>
          <w:color w:val="222222"/>
        </w:rPr>
        <w:t>এমতাবস্থায়, এটুআ</w:t>
      </w:r>
      <w:r w:rsidR="0021751E" w:rsidRPr="00006675">
        <w:rPr>
          <w:rFonts w:ascii="Nikosh" w:hAnsi="Nikosh" w:cs="Nikosh"/>
          <w:color w:val="222222"/>
        </w:rPr>
        <w:t xml:space="preserve">ই </w:t>
      </w:r>
      <w:r w:rsidRPr="00006675">
        <w:rPr>
          <w:rFonts w:ascii="Nikosh" w:hAnsi="Nikosh" w:cs="Nikosh"/>
          <w:color w:val="222222"/>
        </w:rPr>
        <w:t>কর্তৃক</w:t>
      </w:r>
      <w:r w:rsidR="00A37BB9" w:rsidRPr="00006675">
        <w:rPr>
          <w:rFonts w:ascii="Nikosh" w:hAnsi="Nikosh" w:cs="Nikosh"/>
          <w:color w:val="222222"/>
        </w:rPr>
        <w:t xml:space="preserve"> উদ্ভাবিত</w:t>
      </w:r>
      <w:r w:rsidRPr="00006675">
        <w:rPr>
          <w:rFonts w:ascii="Nikosh" w:hAnsi="Nikosh" w:cs="Nikosh"/>
          <w:color w:val="222222"/>
        </w:rPr>
        <w:t xml:space="preserve"> </w:t>
      </w:r>
      <w:r w:rsidR="00A37BB9" w:rsidRPr="00006675">
        <w:rPr>
          <w:rFonts w:ascii="Nikosh" w:hAnsi="Nikosh" w:cs="Nikosh"/>
          <w:color w:val="222222"/>
        </w:rPr>
        <w:t>স্মার্ট ই-কোর্ট</w:t>
      </w:r>
      <w:r w:rsidRPr="00006675">
        <w:rPr>
          <w:rFonts w:ascii="Nikosh" w:hAnsi="Nikosh" w:cs="Nikosh"/>
          <w:color w:val="222222"/>
        </w:rPr>
        <w:t xml:space="preserve"> (</w:t>
      </w:r>
      <w:r w:rsidR="004724F7">
        <w:rPr>
          <w:rFonts w:ascii="Nikosh" w:hAnsi="Nikosh" w:cs="Nikosh"/>
          <w:color w:val="222222"/>
        </w:rPr>
        <w:t>এক্সিকিউটিভ</w:t>
      </w:r>
      <w:r w:rsidRPr="00006675">
        <w:rPr>
          <w:rFonts w:ascii="Nikosh" w:hAnsi="Nikosh" w:cs="Nikosh"/>
          <w:color w:val="222222"/>
        </w:rPr>
        <w:t xml:space="preserve">ম্যাজিস্ট্রেট কোর্ট, জেনারেল সার্টিফিকেট কোর্ট) </w:t>
      </w:r>
      <w:r w:rsidR="00A37BB9" w:rsidRPr="00006675">
        <w:rPr>
          <w:rFonts w:ascii="Nikosh" w:hAnsi="Nikosh" w:cs="Nikosh"/>
          <w:color w:val="222222"/>
        </w:rPr>
        <w:t xml:space="preserve">ম্যানেজমেন্ট ফ্রেমওয়ার্ক বিষয়ক প্রশিক্ষণ কর্মশালাটি </w:t>
      </w:r>
      <w:r w:rsidR="004724F7">
        <w:rPr>
          <w:rFonts w:ascii="Nikosh" w:hAnsi="Nikosh" w:cs="Nikosh"/>
          <w:color w:val="222222"/>
        </w:rPr>
        <w:t xml:space="preserve">নওগাঁ </w:t>
      </w:r>
      <w:r w:rsidRPr="00006675">
        <w:rPr>
          <w:rFonts w:ascii="Nikosh" w:hAnsi="Nikosh" w:cs="Nikosh"/>
          <w:color w:val="222222"/>
        </w:rPr>
        <w:t xml:space="preserve">জেলায় সম্পন্ন করার নিমিত্ত </w:t>
      </w:r>
      <w:r w:rsidR="00AA71DE">
        <w:rPr>
          <w:rFonts w:ascii="Nikosh" w:hAnsi="Nikosh" w:cs="Nikosh"/>
          <w:color w:val="222222"/>
        </w:rPr>
        <w:t xml:space="preserve">(ক) </w:t>
      </w:r>
      <w:r w:rsidRPr="00006675">
        <w:rPr>
          <w:rFonts w:ascii="Nikosh" w:hAnsi="Nikosh" w:cs="Nikosh"/>
          <w:color w:val="222222"/>
        </w:rPr>
        <w:t>সংশ্লিষ্ট কর্মকর্তাদের যাতায়াতের জন্য ভ্যাটসহ সম্ভাব্য সর্বমো</w:t>
      </w:r>
      <w:r w:rsidR="00310719">
        <w:rPr>
          <w:rFonts w:ascii="Nikosh" w:hAnsi="Nikosh" w:cs="Nikosh"/>
          <w:color w:val="222222"/>
        </w:rPr>
        <w:t>ট ৪৯,৫০০</w:t>
      </w:r>
      <w:r w:rsidRPr="00006675">
        <w:rPr>
          <w:rFonts w:ascii="Nikosh" w:hAnsi="Nikosh" w:cs="Nikosh"/>
        </w:rPr>
        <w:t>/- (</w:t>
      </w:r>
      <w:r w:rsidR="002D5B78">
        <w:rPr>
          <w:rFonts w:ascii="Nikosh" w:hAnsi="Nikosh" w:cs="Nikosh"/>
        </w:rPr>
        <w:t>উনপঞ্চাশ</w:t>
      </w:r>
      <w:r w:rsidR="00322DFC">
        <w:rPr>
          <w:rFonts w:ascii="Nikosh" w:hAnsi="Nikosh" w:cs="Nikosh"/>
        </w:rPr>
        <w:t xml:space="preserve"> </w:t>
      </w:r>
      <w:r w:rsidR="002D5B78">
        <w:rPr>
          <w:rFonts w:ascii="Nikosh" w:hAnsi="Nikosh" w:cs="Nikosh"/>
        </w:rPr>
        <w:t xml:space="preserve">হাজার পাঁচশত </w:t>
      </w:r>
      <w:r w:rsidR="00322DFC">
        <w:rPr>
          <w:rFonts w:ascii="Nikosh" w:hAnsi="Nikosh" w:cs="Nikosh"/>
        </w:rPr>
        <w:t>টাকা মাত্র</w:t>
      </w:r>
      <w:r w:rsidRPr="00006675">
        <w:rPr>
          <w:rFonts w:ascii="Nikosh" w:hAnsi="Nikosh" w:cs="Nikosh"/>
        </w:rPr>
        <w:t>) টাকা ব্যয়ের প্রশাসনিক ও আর্থিক অনুমোদন দেয়া যেতে পারে।</w:t>
      </w:r>
      <w:r w:rsidR="00607F6A" w:rsidRPr="00006675">
        <w:rPr>
          <w:rFonts w:ascii="Nikosh" w:hAnsi="Nikosh" w:cs="Nikosh"/>
        </w:rPr>
        <w:t xml:space="preserve"> </w:t>
      </w:r>
      <w:r w:rsidR="00540A7A" w:rsidRPr="00006675">
        <w:rPr>
          <w:rFonts w:ascii="Nikosh" w:hAnsi="Nikosh" w:cs="Nikosh"/>
        </w:rPr>
        <w:lastRenderedPageBreak/>
        <w:t>বাজেট  কম বেশি হতে পারে যা পরবর্তিতে সমন্বয় করা হবে</w:t>
      </w:r>
      <w:r w:rsidR="00AA71DE">
        <w:rPr>
          <w:rFonts w:ascii="Nikosh" w:hAnsi="Nikosh" w:cs="Nikosh"/>
        </w:rPr>
        <w:t xml:space="preserve"> (খ) </w:t>
      </w:r>
      <w:r w:rsidR="003802E0" w:rsidRPr="00FF5E97">
        <w:rPr>
          <w:rFonts w:ascii="Nikosh" w:hAnsi="Nikosh" w:cs="Nikosh"/>
        </w:rPr>
        <w:t>সংশ্লিষ্ট</w:t>
      </w:r>
      <w:r w:rsidR="00F379FF">
        <w:rPr>
          <w:rFonts w:ascii="Nikosh" w:hAnsi="Nikosh" w:cs="Nikosh"/>
        </w:rPr>
        <w:t xml:space="preserve"> কর্মকর্তাগ</w:t>
      </w:r>
      <w:r w:rsidR="003802E0" w:rsidRPr="00FF5E97">
        <w:rPr>
          <w:rFonts w:ascii="Nikosh" w:hAnsi="Nikosh" w:cs="Nikosh"/>
        </w:rPr>
        <w:t>ণ ভ্রমণ সম্পন্ন সাপেক্ষে বিধি মোতাবেক</w:t>
      </w:r>
      <w:r w:rsidR="003802E0">
        <w:rPr>
          <w:rFonts w:ascii="Nikosh" w:hAnsi="Nikosh" w:cs="Nikosh"/>
        </w:rPr>
        <w:t xml:space="preserve">  ব্যয়কৃত অর্থ </w:t>
      </w:r>
      <w:r w:rsidR="003802E0" w:rsidRPr="00FF5E97">
        <w:rPr>
          <w:rFonts w:ascii="Nikosh" w:hAnsi="Nikosh" w:cs="Nikosh"/>
        </w:rPr>
        <w:t xml:space="preserve">বিল দাখিল করে </w:t>
      </w:r>
      <w:r w:rsidR="003802E0">
        <w:rPr>
          <w:rFonts w:ascii="Nikosh" w:hAnsi="Nikosh" w:cs="Nikosh"/>
        </w:rPr>
        <w:t xml:space="preserve">উত্তোলন </w:t>
      </w:r>
      <w:r w:rsidR="003802E0" w:rsidRPr="00FF5E97">
        <w:rPr>
          <w:rFonts w:ascii="Nikosh" w:hAnsi="Nikosh" w:cs="Nikosh"/>
        </w:rPr>
        <w:t xml:space="preserve">করতে পারবেন মর্মে </w:t>
      </w:r>
      <w:r w:rsidR="003802E0">
        <w:rPr>
          <w:rFonts w:ascii="Nikosh" w:hAnsi="Nikosh" w:cs="Nikosh"/>
        </w:rPr>
        <w:t>অনুমোদন করা যেতে পারে।</w:t>
      </w:r>
    </w:p>
    <w:p w14:paraId="7F4CE336" w14:textId="77777777" w:rsidR="003802E0" w:rsidRPr="00006675" w:rsidRDefault="003802E0" w:rsidP="003802E0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Nikosh" w:hAnsi="Nikosh" w:cs="Nikosh"/>
        </w:rPr>
      </w:pPr>
    </w:p>
    <w:p w14:paraId="2A32C3B0" w14:textId="2224DD58" w:rsidR="00607F6A" w:rsidRPr="00006675" w:rsidRDefault="00607F6A" w:rsidP="00006675">
      <w:pPr>
        <w:shd w:val="clear" w:color="auto" w:fill="FFFFFF"/>
        <w:spacing w:after="0" w:line="240" w:lineRule="auto"/>
        <w:jc w:val="both"/>
        <w:rPr>
          <w:rFonts w:ascii="Nikosh" w:hAnsi="Nikosh" w:cs="Nikosh"/>
          <w:sz w:val="24"/>
          <w:szCs w:val="24"/>
        </w:rPr>
      </w:pPr>
      <w:r w:rsidRPr="00006675">
        <w:rPr>
          <w:rFonts w:ascii="Nikosh" w:hAnsi="Nikosh" w:cs="Nikosh"/>
          <w:sz w:val="24"/>
          <w:szCs w:val="24"/>
        </w:rPr>
        <w:t>সদয় অনুমোদনের জন্য</w:t>
      </w:r>
      <w:r w:rsidR="00D52087" w:rsidRPr="00006675">
        <w:rPr>
          <w:rFonts w:ascii="Nikosh" w:hAnsi="Nikosh" w:cs="Nikosh"/>
          <w:sz w:val="24"/>
          <w:szCs w:val="24"/>
        </w:rPr>
        <w:t xml:space="preserve"> </w:t>
      </w:r>
      <w:r w:rsidRPr="00006675">
        <w:rPr>
          <w:rFonts w:ascii="Nikosh" w:hAnsi="Nikosh" w:cs="Nikosh"/>
          <w:sz w:val="24"/>
          <w:szCs w:val="24"/>
        </w:rPr>
        <w:t>নথিটি উপস্থাপন করা হলো। নথিটি প্রকল্প পরিচালক পর্যায়ে নিষ্পত্তিযোগ্য।</w:t>
      </w:r>
    </w:p>
    <w:p w14:paraId="7E3321AA" w14:textId="0A9F7910" w:rsidR="00533431" w:rsidRPr="00006675" w:rsidRDefault="00533431" w:rsidP="00006675">
      <w:pPr>
        <w:shd w:val="clear" w:color="auto" w:fill="FFFFFF"/>
        <w:spacing w:after="0" w:line="240" w:lineRule="auto"/>
        <w:jc w:val="both"/>
        <w:rPr>
          <w:rFonts w:ascii="Nikosh" w:hAnsi="Nikosh" w:cs="Nikosh"/>
          <w:sz w:val="24"/>
          <w:szCs w:val="24"/>
        </w:rPr>
      </w:pPr>
    </w:p>
    <w:p w14:paraId="4CE41876" w14:textId="77777777" w:rsidR="00106D4E" w:rsidRPr="00006675" w:rsidRDefault="00106D4E" w:rsidP="00006675">
      <w:pPr>
        <w:shd w:val="clear" w:color="auto" w:fill="FFFFFF"/>
        <w:spacing w:after="0" w:line="240" w:lineRule="auto"/>
        <w:jc w:val="both"/>
        <w:rPr>
          <w:rFonts w:ascii="Nikosh" w:hAnsi="Nikosh" w:cs="Nikosh"/>
          <w:sz w:val="24"/>
          <w:szCs w:val="24"/>
        </w:rPr>
      </w:pPr>
    </w:p>
    <w:sectPr w:rsidR="00106D4E" w:rsidRPr="000066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kosh"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yNjQxNrIAMo0sLJR0lIJTi4sz8/NACgxrAQg4WsIsAAAA"/>
  </w:docVars>
  <w:rsids>
    <w:rsidRoot w:val="00CA562F"/>
    <w:rsid w:val="000048DC"/>
    <w:rsid w:val="00006675"/>
    <w:rsid w:val="00037883"/>
    <w:rsid w:val="00055AD3"/>
    <w:rsid w:val="000A625D"/>
    <w:rsid w:val="000B7774"/>
    <w:rsid w:val="000D466D"/>
    <w:rsid w:val="00106D4E"/>
    <w:rsid w:val="00145398"/>
    <w:rsid w:val="00155FF3"/>
    <w:rsid w:val="001B2F7C"/>
    <w:rsid w:val="001D0D35"/>
    <w:rsid w:val="002010E7"/>
    <w:rsid w:val="0021751E"/>
    <w:rsid w:val="00291333"/>
    <w:rsid w:val="002D5B78"/>
    <w:rsid w:val="00310719"/>
    <w:rsid w:val="00322DFC"/>
    <w:rsid w:val="00326F5D"/>
    <w:rsid w:val="003802E0"/>
    <w:rsid w:val="00383A59"/>
    <w:rsid w:val="003C384F"/>
    <w:rsid w:val="003C63CB"/>
    <w:rsid w:val="004364A7"/>
    <w:rsid w:val="004618F5"/>
    <w:rsid w:val="004724F7"/>
    <w:rsid w:val="004B2320"/>
    <w:rsid w:val="005165DF"/>
    <w:rsid w:val="0052761E"/>
    <w:rsid w:val="00533431"/>
    <w:rsid w:val="00540A7A"/>
    <w:rsid w:val="00555FAF"/>
    <w:rsid w:val="005B1CE2"/>
    <w:rsid w:val="00607F6A"/>
    <w:rsid w:val="006C4CE7"/>
    <w:rsid w:val="006D1930"/>
    <w:rsid w:val="00736830"/>
    <w:rsid w:val="007A5E95"/>
    <w:rsid w:val="007F37B1"/>
    <w:rsid w:val="00852104"/>
    <w:rsid w:val="00A14E79"/>
    <w:rsid w:val="00A37BB9"/>
    <w:rsid w:val="00A43E95"/>
    <w:rsid w:val="00AA71DE"/>
    <w:rsid w:val="00AC60D2"/>
    <w:rsid w:val="00AE1FAE"/>
    <w:rsid w:val="00B85C1A"/>
    <w:rsid w:val="00B91412"/>
    <w:rsid w:val="00BD0FFD"/>
    <w:rsid w:val="00C24AF6"/>
    <w:rsid w:val="00C747E7"/>
    <w:rsid w:val="00C87A3E"/>
    <w:rsid w:val="00CA562F"/>
    <w:rsid w:val="00CF7D09"/>
    <w:rsid w:val="00D31921"/>
    <w:rsid w:val="00D52087"/>
    <w:rsid w:val="00DC3797"/>
    <w:rsid w:val="00DE15B0"/>
    <w:rsid w:val="00E17480"/>
    <w:rsid w:val="00F126BE"/>
    <w:rsid w:val="00F36DC4"/>
    <w:rsid w:val="00F379FF"/>
    <w:rsid w:val="00F5589B"/>
    <w:rsid w:val="00FF5E97"/>
    <w:rsid w:val="00FF7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C4C82"/>
  <w15:chartTrackingRefBased/>
  <w15:docId w15:val="{F01B72DE-1351-4BDE-8023-F4202E4D1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618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06D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17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91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2A8E2B-4F5C-4E2B-BF5F-B56ECB1B7D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2</Pages>
  <Words>460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nal Abiden</dc:creator>
  <cp:keywords/>
  <dc:description/>
  <cp:lastModifiedBy>Thaief</cp:lastModifiedBy>
  <cp:revision>16</cp:revision>
  <cp:lastPrinted>2023-06-18T07:27:00Z</cp:lastPrinted>
  <dcterms:created xsi:type="dcterms:W3CDTF">2023-06-18T06:21:00Z</dcterms:created>
  <dcterms:modified xsi:type="dcterms:W3CDTF">2023-06-18T0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7fb4e81-b5b3-4d8c-ba3b-17323a8eb54d</vt:lpwstr>
  </property>
</Properties>
</file>